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68"/>
        <w:gridCol w:w="4328"/>
      </w:tblGrid>
      <w:tr w:rsidR="002159B3" w:rsidRPr="007C73F8" w14:paraId="0DC5BDA6" w14:textId="77777777" w:rsidTr="00F228CC">
        <w:trPr>
          <w:trHeight w:val="558"/>
        </w:trPr>
        <w:tc>
          <w:tcPr>
            <w:tcW w:w="6768" w:type="dxa"/>
            <w:vAlign w:val="bottom"/>
          </w:tcPr>
          <w:p w14:paraId="701583B5" w14:textId="61A54FAF" w:rsidR="002159B3" w:rsidRPr="007C73F8" w:rsidRDefault="00F228CC" w:rsidP="007C73F8">
            <w:pPr>
              <w:pStyle w:val="Subtitle"/>
              <w:ind w:left="0"/>
            </w:pPr>
            <w:r w:rsidRPr="007C73F8">
              <w:rPr>
                <w:bCs w:val="0"/>
              </w:rPr>
              <w:t xml:space="preserve">Permutations and Pascal's Triangle </w:t>
            </w:r>
            <w:r w:rsidR="00EE7931" w:rsidRPr="007C73F8">
              <w:rPr>
                <w:bCs w:val="0"/>
              </w:rPr>
              <w:t>Test</w:t>
            </w:r>
          </w:p>
        </w:tc>
        <w:tc>
          <w:tcPr>
            <w:tcW w:w="4328" w:type="dxa"/>
            <w:vAlign w:val="bottom"/>
          </w:tcPr>
          <w:p w14:paraId="046ABC48" w14:textId="77777777" w:rsidR="002159B3" w:rsidRPr="007C73F8" w:rsidRDefault="002159B3" w:rsidP="007C73F8">
            <w:pPr>
              <w:pStyle w:val="Subtitle"/>
              <w:ind w:left="0"/>
              <w:jc w:val="right"/>
              <w:rPr>
                <w:b w:val="0"/>
              </w:rPr>
            </w:pPr>
            <w:r w:rsidRPr="007C73F8">
              <w:rPr>
                <w:b w:val="0"/>
                <w:u w:val="none"/>
              </w:rPr>
              <w:t>Name:</w:t>
            </w:r>
            <w:r w:rsidRPr="007C73F8">
              <w:rPr>
                <w:b w:val="0"/>
                <w:bCs w:val="0"/>
              </w:rPr>
              <w:tab/>
            </w:r>
            <w:r w:rsidRPr="007C73F8">
              <w:rPr>
                <w:b w:val="0"/>
                <w:bCs w:val="0"/>
              </w:rPr>
              <w:tab/>
            </w:r>
            <w:r w:rsidRPr="007C73F8">
              <w:rPr>
                <w:b w:val="0"/>
                <w:bCs w:val="0"/>
              </w:rPr>
              <w:tab/>
            </w:r>
            <w:r w:rsidRPr="007C73F8">
              <w:rPr>
                <w:b w:val="0"/>
                <w:bCs w:val="0"/>
              </w:rPr>
              <w:tab/>
            </w:r>
            <w:r w:rsidRPr="007C73F8">
              <w:rPr>
                <w:b w:val="0"/>
                <w:bCs w:val="0"/>
              </w:rPr>
              <w:tab/>
            </w:r>
          </w:p>
        </w:tc>
      </w:tr>
      <w:tr w:rsidR="002159B3" w:rsidRPr="007C73F8" w14:paraId="3F37E690" w14:textId="77777777" w:rsidTr="00F228CC">
        <w:tc>
          <w:tcPr>
            <w:tcW w:w="6768" w:type="dxa"/>
          </w:tcPr>
          <w:tbl>
            <w:tblPr>
              <w:tblStyle w:val="TableGrid"/>
              <w:tblW w:w="6112" w:type="dxa"/>
              <w:tblLayout w:type="fixed"/>
              <w:tblLook w:val="04A0" w:firstRow="1" w:lastRow="0" w:firstColumn="1" w:lastColumn="0" w:noHBand="0" w:noVBand="1"/>
            </w:tblPr>
            <w:tblGrid>
              <w:gridCol w:w="764"/>
              <w:gridCol w:w="764"/>
              <w:gridCol w:w="764"/>
              <w:gridCol w:w="764"/>
              <w:gridCol w:w="764"/>
              <w:gridCol w:w="764"/>
              <w:gridCol w:w="764"/>
              <w:gridCol w:w="764"/>
            </w:tblGrid>
            <w:tr w:rsidR="007B60BD" w:rsidRPr="007C73F8" w14:paraId="3A0330D8" w14:textId="77777777" w:rsidTr="00B262F0">
              <w:trPr>
                <w:trHeight w:val="540"/>
              </w:trPr>
              <w:tc>
                <w:tcPr>
                  <w:tcW w:w="764" w:type="dxa"/>
                  <w:vAlign w:val="center"/>
                </w:tcPr>
                <w:p w14:paraId="76093236" w14:textId="77777777" w:rsidR="007B60BD" w:rsidRPr="007C73F8" w:rsidRDefault="007B60BD" w:rsidP="007C73F8">
                  <w:pPr>
                    <w:pStyle w:val="Subtitle"/>
                    <w:ind w:left="0"/>
                    <w:jc w:val="center"/>
                    <w:rPr>
                      <w:bCs w:val="0"/>
                      <w:u w:val="none"/>
                    </w:rPr>
                  </w:pPr>
                  <w:r w:rsidRPr="007C73F8">
                    <w:rPr>
                      <w:bCs w:val="0"/>
                      <w:u w:val="none"/>
                    </w:rPr>
                    <w:t>K/U</w:t>
                  </w:r>
                </w:p>
              </w:tc>
              <w:tc>
                <w:tcPr>
                  <w:tcW w:w="764" w:type="dxa"/>
                  <w:vAlign w:val="center"/>
                </w:tcPr>
                <w:p w14:paraId="1FDD2EFD" w14:textId="77777777" w:rsidR="007B60BD" w:rsidRPr="007C73F8" w:rsidRDefault="007B60BD" w:rsidP="007C73F8">
                  <w:pPr>
                    <w:pStyle w:val="Subtitle"/>
                    <w:ind w:left="0"/>
                    <w:jc w:val="center"/>
                    <w:rPr>
                      <w:bCs w:val="0"/>
                      <w:u w:val="none"/>
                    </w:rPr>
                  </w:pPr>
                </w:p>
              </w:tc>
              <w:tc>
                <w:tcPr>
                  <w:tcW w:w="764" w:type="dxa"/>
                  <w:vAlign w:val="center"/>
                </w:tcPr>
                <w:p w14:paraId="03606B71" w14:textId="297DC5A0" w:rsidR="007B60BD" w:rsidRPr="007C73F8" w:rsidRDefault="007B60BD" w:rsidP="007C73F8">
                  <w:pPr>
                    <w:pStyle w:val="Subtitle"/>
                    <w:ind w:left="0"/>
                    <w:jc w:val="center"/>
                    <w:rPr>
                      <w:bCs w:val="0"/>
                      <w:u w:val="none"/>
                    </w:rPr>
                  </w:pPr>
                  <w:r w:rsidRPr="007C73F8">
                    <w:rPr>
                      <w:bCs w:val="0"/>
                      <w:u w:val="none"/>
                    </w:rPr>
                    <w:t>T/I</w:t>
                  </w:r>
                </w:p>
              </w:tc>
              <w:tc>
                <w:tcPr>
                  <w:tcW w:w="764" w:type="dxa"/>
                  <w:vAlign w:val="center"/>
                </w:tcPr>
                <w:p w14:paraId="25068520" w14:textId="77777777" w:rsidR="007B60BD" w:rsidRPr="007C73F8" w:rsidRDefault="007B60BD" w:rsidP="007C73F8">
                  <w:pPr>
                    <w:pStyle w:val="Subtitle"/>
                    <w:ind w:left="0"/>
                    <w:jc w:val="center"/>
                    <w:rPr>
                      <w:bCs w:val="0"/>
                      <w:u w:val="none"/>
                    </w:rPr>
                  </w:pPr>
                </w:p>
              </w:tc>
              <w:tc>
                <w:tcPr>
                  <w:tcW w:w="764" w:type="dxa"/>
                  <w:vAlign w:val="center"/>
                </w:tcPr>
                <w:p w14:paraId="062DE383" w14:textId="591344F8" w:rsidR="007B60BD" w:rsidRPr="007C73F8" w:rsidRDefault="007B60BD" w:rsidP="007C73F8">
                  <w:pPr>
                    <w:pStyle w:val="Subtitle"/>
                    <w:ind w:left="0"/>
                    <w:jc w:val="center"/>
                    <w:rPr>
                      <w:bCs w:val="0"/>
                      <w:u w:val="none"/>
                    </w:rPr>
                  </w:pPr>
                  <w:r w:rsidRPr="007C73F8">
                    <w:rPr>
                      <w:bCs w:val="0"/>
                      <w:u w:val="none"/>
                    </w:rPr>
                    <w:t>C</w:t>
                  </w:r>
                </w:p>
              </w:tc>
              <w:tc>
                <w:tcPr>
                  <w:tcW w:w="764" w:type="dxa"/>
                  <w:vAlign w:val="center"/>
                </w:tcPr>
                <w:p w14:paraId="59D84890" w14:textId="59DA1ED1" w:rsidR="007B60BD" w:rsidRPr="007C73F8" w:rsidRDefault="007B60BD" w:rsidP="007C73F8">
                  <w:pPr>
                    <w:pStyle w:val="Subtitle"/>
                    <w:ind w:left="0"/>
                    <w:jc w:val="center"/>
                    <w:rPr>
                      <w:bCs w:val="0"/>
                      <w:u w:val="none"/>
                    </w:rPr>
                  </w:pPr>
                </w:p>
              </w:tc>
              <w:tc>
                <w:tcPr>
                  <w:tcW w:w="764" w:type="dxa"/>
                  <w:vAlign w:val="center"/>
                </w:tcPr>
                <w:p w14:paraId="59649B65" w14:textId="77777777" w:rsidR="007B60BD" w:rsidRPr="007C73F8" w:rsidRDefault="007B60BD" w:rsidP="007C73F8">
                  <w:pPr>
                    <w:pStyle w:val="Subtitle"/>
                    <w:ind w:left="0"/>
                    <w:jc w:val="center"/>
                    <w:rPr>
                      <w:bCs w:val="0"/>
                      <w:u w:val="none"/>
                    </w:rPr>
                  </w:pPr>
                  <w:r w:rsidRPr="007C73F8">
                    <w:rPr>
                      <w:bCs w:val="0"/>
                      <w:u w:val="none"/>
                    </w:rPr>
                    <w:t>A</w:t>
                  </w:r>
                </w:p>
              </w:tc>
              <w:tc>
                <w:tcPr>
                  <w:tcW w:w="764" w:type="dxa"/>
                  <w:vAlign w:val="center"/>
                </w:tcPr>
                <w:p w14:paraId="03AA5ECA" w14:textId="77777777" w:rsidR="007B60BD" w:rsidRPr="007C73F8" w:rsidRDefault="007B60BD" w:rsidP="007C73F8">
                  <w:pPr>
                    <w:pStyle w:val="Subtitle"/>
                    <w:ind w:left="0"/>
                    <w:jc w:val="center"/>
                    <w:rPr>
                      <w:bCs w:val="0"/>
                      <w:u w:val="none"/>
                    </w:rPr>
                  </w:pPr>
                </w:p>
              </w:tc>
            </w:tr>
          </w:tbl>
          <w:p w14:paraId="2775908F" w14:textId="77777777" w:rsidR="002159B3" w:rsidRPr="007C73F8" w:rsidRDefault="002159B3" w:rsidP="007C73F8">
            <w:pPr>
              <w:pStyle w:val="Subtitle"/>
              <w:ind w:left="0"/>
            </w:pPr>
          </w:p>
        </w:tc>
        <w:tc>
          <w:tcPr>
            <w:tcW w:w="4328" w:type="dxa"/>
          </w:tcPr>
          <w:p w14:paraId="6437795E" w14:textId="46FA851D" w:rsidR="002159B3" w:rsidRPr="007C73F8" w:rsidRDefault="002159B3" w:rsidP="007C73F8">
            <w:pPr>
              <w:pStyle w:val="Subtitle"/>
              <w:ind w:left="0"/>
              <w:jc w:val="right"/>
              <w:rPr>
                <w:b w:val="0"/>
                <w:u w:val="none"/>
              </w:rPr>
            </w:pPr>
          </w:p>
        </w:tc>
      </w:tr>
    </w:tbl>
    <w:p w14:paraId="5E94ECDD" w14:textId="77777777" w:rsidR="002159B3" w:rsidRPr="007C73F8" w:rsidRDefault="002159B3" w:rsidP="007C73F8">
      <w:pPr>
        <w:pStyle w:val="Subtitle"/>
        <w:ind w:left="0"/>
      </w:pPr>
    </w:p>
    <w:p w14:paraId="124FD03A" w14:textId="77777777" w:rsidR="00761880" w:rsidRPr="007C73F8" w:rsidRDefault="00761880" w:rsidP="007C73F8">
      <w:pPr>
        <w:pStyle w:val="Subtitle"/>
        <w:ind w:left="0"/>
        <w:rPr>
          <w:b w:val="0"/>
          <w:u w:val="none"/>
        </w:rPr>
      </w:pPr>
      <w:r w:rsidRPr="007C73F8">
        <w:t>Knowledge and Understanding</w:t>
      </w:r>
    </w:p>
    <w:p w14:paraId="2EF641F9" w14:textId="77777777" w:rsidR="00FE5C63" w:rsidRPr="007C73F8" w:rsidRDefault="00FE5C63" w:rsidP="007C73F8">
      <w:pPr>
        <w:spacing w:line="360" w:lineRule="auto"/>
      </w:pPr>
    </w:p>
    <w:p w14:paraId="6A6D53EC" w14:textId="0EB58196" w:rsidR="00021FAE" w:rsidRPr="007C73F8" w:rsidRDefault="00021FAE" w:rsidP="007C73F8">
      <w:pPr>
        <w:spacing w:line="360" w:lineRule="auto"/>
        <w:rPr>
          <w:color w:val="000000"/>
        </w:rPr>
      </w:pPr>
      <w:r w:rsidRPr="007C73F8">
        <w:rPr>
          <w:color w:val="000000"/>
        </w:rPr>
        <w:t xml:space="preserve">1. The following diagram shows a section of Pascal’s Triangle. Determine the values of x and y. </w:t>
      </w:r>
      <w:r w:rsidRPr="007C73F8">
        <w:rPr>
          <w:b/>
          <w:i/>
          <w:color w:val="000000"/>
        </w:rPr>
        <w:t>Show your work</w:t>
      </w:r>
      <w:r w:rsidRPr="007C73F8">
        <w:rPr>
          <w:color w:val="000000"/>
        </w:rPr>
        <w:t>.</w:t>
      </w:r>
    </w:p>
    <w:p w14:paraId="7F3966AA" w14:textId="77777777" w:rsidR="00021FAE" w:rsidRPr="007C73F8" w:rsidRDefault="00021FAE" w:rsidP="007C73F8">
      <w:pPr>
        <w:spacing w:line="360" w:lineRule="auto"/>
        <w:rPr>
          <w:color w:val="000000"/>
        </w:rPr>
      </w:pPr>
    </w:p>
    <w:p w14:paraId="5824711B" w14:textId="77777777" w:rsidR="00021FAE" w:rsidRPr="007C73F8" w:rsidRDefault="00021FAE" w:rsidP="007C73F8">
      <w:pPr>
        <w:spacing w:line="360" w:lineRule="auto"/>
        <w:rPr>
          <w:color w:val="000000"/>
        </w:rPr>
      </w:pPr>
      <w:r w:rsidRPr="007C73F8">
        <w:rPr>
          <w:color w:val="000000"/>
        </w:rPr>
        <w:t xml:space="preserve">y </w:t>
      </w:r>
      <w:r w:rsidRPr="007C73F8">
        <w:rPr>
          <w:color w:val="000000"/>
        </w:rPr>
        <w:tab/>
      </w:r>
      <w:r w:rsidRPr="007C73F8">
        <w:rPr>
          <w:color w:val="000000"/>
        </w:rPr>
        <w:tab/>
        <w:t>37</w:t>
      </w:r>
      <w:r w:rsidRPr="007C73F8">
        <w:rPr>
          <w:color w:val="000000"/>
        </w:rPr>
        <w:tab/>
      </w:r>
      <w:r w:rsidRPr="007C73F8">
        <w:rPr>
          <w:color w:val="000000"/>
        </w:rPr>
        <w:tab/>
        <w:t>12</w:t>
      </w:r>
      <w:r w:rsidRPr="007C73F8">
        <w:rPr>
          <w:color w:val="000000"/>
        </w:rPr>
        <w:tab/>
      </w:r>
    </w:p>
    <w:p w14:paraId="091401A3" w14:textId="77777777" w:rsidR="00021FAE" w:rsidRPr="007C73F8" w:rsidRDefault="00021FAE" w:rsidP="007C73F8">
      <w:pPr>
        <w:spacing w:line="360" w:lineRule="auto"/>
        <w:rPr>
          <w:color w:val="000000"/>
        </w:rPr>
      </w:pPr>
      <w:r w:rsidRPr="007C73F8">
        <w:rPr>
          <w:color w:val="000000"/>
        </w:rPr>
        <w:t xml:space="preserve">  </w:t>
      </w:r>
    </w:p>
    <w:p w14:paraId="5F8F821C" w14:textId="117D54DD" w:rsidR="00021FAE" w:rsidRPr="007C73F8" w:rsidRDefault="00021FAE" w:rsidP="007C73F8">
      <w:pPr>
        <w:spacing w:line="360" w:lineRule="auto"/>
        <w:rPr>
          <w:color w:val="000000"/>
        </w:rPr>
      </w:pPr>
      <w:r w:rsidRPr="007C73F8">
        <w:rPr>
          <w:color w:val="000000"/>
        </w:rPr>
        <w:t xml:space="preserve">          117</w:t>
      </w:r>
      <w:r w:rsidRPr="007C73F8">
        <w:rPr>
          <w:color w:val="000000"/>
        </w:rPr>
        <w:tab/>
        <w:t xml:space="preserve">             x</w:t>
      </w:r>
    </w:p>
    <w:p w14:paraId="38A70FD6" w14:textId="77777777" w:rsidR="00417DCA" w:rsidRPr="007C73F8" w:rsidRDefault="00417DCA" w:rsidP="007C73F8">
      <w:pPr>
        <w:spacing w:line="360" w:lineRule="auto"/>
        <w:ind w:left="360"/>
        <w:rPr>
          <w:rFonts w:eastAsiaTheme="minorEastAsia"/>
        </w:rPr>
      </w:pPr>
      <m:oMath>
        <m:r>
          <w:rPr>
            <w:rFonts w:ascii="Cambria Math" w:hAnsi="Cambria Math"/>
          </w:rPr>
          <m:t>y+37=117</m:t>
        </m:r>
      </m:oMath>
      <w:r w:rsidRPr="007C73F8">
        <w:rPr>
          <w:rFonts w:eastAsiaTheme="minorEastAsia"/>
        </w:rPr>
        <w:tab/>
      </w:r>
      <w:r w:rsidRPr="007C73F8">
        <w:rPr>
          <w:rFonts w:eastAsiaTheme="minorEastAsia"/>
        </w:rPr>
        <w:tab/>
      </w:r>
    </w:p>
    <w:p w14:paraId="7C175E94" w14:textId="77777777" w:rsidR="00417DCA" w:rsidRPr="007C73F8" w:rsidRDefault="00417DCA" w:rsidP="007C73F8">
      <w:pPr>
        <w:spacing w:line="360" w:lineRule="auto"/>
        <w:ind w:left="360"/>
        <w:rPr>
          <w:rFonts w:eastAsiaTheme="minorEastAsia"/>
        </w:rPr>
      </w:pPr>
      <m:oMathPara>
        <m:oMathParaPr>
          <m:jc m:val="left"/>
        </m:oMathParaPr>
        <m:oMath>
          <m:r>
            <w:rPr>
              <w:rFonts w:ascii="Cambria Math" w:eastAsiaTheme="minorEastAsia" w:hAnsi="Cambria Math"/>
            </w:rPr>
            <m:t>y=117-37</m:t>
          </m:r>
        </m:oMath>
      </m:oMathPara>
    </w:p>
    <w:p w14:paraId="27944BCD" w14:textId="0F37F52B" w:rsidR="00417DCA" w:rsidRPr="007C73F8" w:rsidRDefault="007C73F8" w:rsidP="007C73F8">
      <w:pPr>
        <w:spacing w:line="360" w:lineRule="auto"/>
        <w:ind w:left="360"/>
        <w:rPr>
          <w:rFonts w:eastAsiaTheme="minorEastAsia"/>
          <w:b/>
        </w:rPr>
      </w:pPr>
      <m:oMathPara>
        <m:oMathParaPr>
          <m:jc m:val="left"/>
        </m:oMathParaPr>
        <m:oMath>
          <m:r>
            <m:rPr>
              <m:sty m:val="bi"/>
            </m:rPr>
            <w:rPr>
              <w:rFonts w:ascii="Cambria Math" w:eastAsiaTheme="minorEastAsia" w:hAnsi="Cambria Math"/>
            </w:rPr>
            <m:t>y=80</m:t>
          </m:r>
        </m:oMath>
      </m:oMathPara>
    </w:p>
    <w:p w14:paraId="7F2CD102" w14:textId="77777777" w:rsidR="00417DCA" w:rsidRPr="007C73F8" w:rsidRDefault="00417DCA" w:rsidP="007C73F8">
      <w:pPr>
        <w:spacing w:line="360" w:lineRule="auto"/>
        <w:ind w:left="360"/>
        <w:rPr>
          <w:rFonts w:eastAsiaTheme="minorEastAsia"/>
        </w:rPr>
      </w:pPr>
      <m:oMathPara>
        <m:oMathParaPr>
          <m:jc m:val="left"/>
        </m:oMathParaPr>
        <m:oMath>
          <m:r>
            <w:rPr>
              <w:rFonts w:ascii="Cambria Math" w:eastAsiaTheme="minorEastAsia" w:hAnsi="Cambria Math"/>
            </w:rPr>
            <m:t>x= 37+12</m:t>
          </m:r>
        </m:oMath>
      </m:oMathPara>
    </w:p>
    <w:p w14:paraId="755B3C40" w14:textId="4CDEDB20" w:rsidR="00417DCA" w:rsidRPr="007C73F8" w:rsidRDefault="007C73F8" w:rsidP="007C73F8">
      <w:pPr>
        <w:spacing w:line="360" w:lineRule="auto"/>
        <w:ind w:left="360"/>
        <w:rPr>
          <w:rFonts w:eastAsiaTheme="minorEastAsia"/>
          <w:b/>
        </w:rPr>
      </w:pPr>
      <m:oMathPara>
        <m:oMathParaPr>
          <m:jc m:val="left"/>
        </m:oMathParaPr>
        <m:oMath>
          <m:r>
            <m:rPr>
              <m:sty m:val="bi"/>
            </m:rPr>
            <w:rPr>
              <w:rFonts w:ascii="Cambria Math" w:eastAsiaTheme="minorEastAsia" w:hAnsi="Cambria Math"/>
            </w:rPr>
            <m:t>x=49</m:t>
          </m:r>
        </m:oMath>
      </m:oMathPara>
    </w:p>
    <w:p w14:paraId="0C03F36C" w14:textId="361AC13D" w:rsidR="004E13B7" w:rsidRPr="007C73F8" w:rsidRDefault="004E13B7" w:rsidP="007C73F8">
      <w:pPr>
        <w:spacing w:line="360" w:lineRule="auto"/>
        <w:rPr>
          <w:color w:val="000000"/>
        </w:rPr>
      </w:pPr>
      <w:r w:rsidRPr="007C73F8">
        <w:rPr>
          <w:color w:val="000000"/>
        </w:rPr>
        <w:t>2. If there are 15 students running for the positions of prime minister and deputy on the student council, how many ways can these positions be filled?</w:t>
      </w:r>
    </w:p>
    <w:p w14:paraId="1DD70157" w14:textId="77777777" w:rsidR="004E13B7" w:rsidRPr="007C73F8" w:rsidRDefault="004E13B7" w:rsidP="007C73F8">
      <w:pPr>
        <w:spacing w:after="160" w:line="360" w:lineRule="auto"/>
        <w:ind w:firstLine="720"/>
        <w:rPr>
          <w:rFonts w:eastAsiaTheme="minorEastAsia"/>
        </w:rPr>
      </w:pPr>
      <m:oMathPara>
        <m:oMath>
          <m:r>
            <m:rPr>
              <m:sty m:val="p"/>
            </m:rPr>
            <w:rPr>
              <w:rFonts w:ascii="Cambria Math" w:eastAsiaTheme="minorEastAsia" w:hAnsi="Cambria Math"/>
            </w:rPr>
            <m:t>Permutations</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m:t>
              </m:r>
            </m:num>
            <m:den>
              <m:d>
                <m:dPr>
                  <m:ctrlPr>
                    <w:rPr>
                      <w:rFonts w:ascii="Cambria Math" w:eastAsiaTheme="minorEastAsia" w:hAnsi="Cambria Math"/>
                      <w:i/>
                    </w:rPr>
                  </m:ctrlPr>
                </m:dPr>
                <m:e>
                  <m:r>
                    <w:rPr>
                      <w:rFonts w:ascii="Cambria Math" w:eastAsiaTheme="minorEastAsia" w:hAnsi="Cambria Math"/>
                    </w:rPr>
                    <m:t>n-r</m:t>
                  </m:r>
                </m:e>
              </m:d>
              <m:r>
                <w:rPr>
                  <w:rFonts w:ascii="Cambria Math" w:eastAsiaTheme="minorEastAsia" w:hAnsi="Cambria Math"/>
                </w:rPr>
                <m:t>!</m:t>
              </m:r>
            </m:den>
          </m:f>
        </m:oMath>
      </m:oMathPara>
    </w:p>
    <w:p w14:paraId="5C5B3701" w14:textId="77777777" w:rsidR="004E13B7" w:rsidRPr="007C73F8" w:rsidRDefault="004E13B7" w:rsidP="007C73F8">
      <w:pPr>
        <w:pStyle w:val="ListParagraph"/>
        <w:spacing w:line="360" w:lineRule="auto"/>
        <w:ind w:left="360"/>
        <w:rPr>
          <w:rFonts w:eastAsiaTheme="minorEastAsia"/>
        </w:rPr>
      </w:pPr>
      <w:r w:rsidRPr="007C73F8">
        <w:rPr>
          <w:rFonts w:eastAsiaTheme="minorEastAsia"/>
        </w:rPr>
        <w:t xml:space="preserve">Where: </w:t>
      </w:r>
      <w:r w:rsidRPr="007C73F8">
        <w:rPr>
          <w:rFonts w:eastAsiaTheme="minorEastAsia"/>
        </w:rPr>
        <w:tab/>
        <w:t>n = total number of objects</w:t>
      </w:r>
    </w:p>
    <w:p w14:paraId="3259F762" w14:textId="77777777" w:rsidR="004E13B7" w:rsidRPr="007C73F8" w:rsidRDefault="004E13B7" w:rsidP="007C73F8">
      <w:pPr>
        <w:pStyle w:val="ListParagraph"/>
        <w:spacing w:line="360" w:lineRule="auto"/>
        <w:ind w:left="360"/>
        <w:rPr>
          <w:rFonts w:eastAsiaTheme="minorEastAsia"/>
        </w:rPr>
      </w:pPr>
      <w:r w:rsidRPr="007C73F8">
        <w:rPr>
          <w:rFonts w:eastAsiaTheme="minorEastAsia"/>
        </w:rPr>
        <w:tab/>
      </w:r>
      <w:r w:rsidRPr="007C73F8">
        <w:rPr>
          <w:rFonts w:eastAsiaTheme="minorEastAsia"/>
        </w:rPr>
        <w:tab/>
        <w:t>r = Number of objects selected</w:t>
      </w:r>
    </w:p>
    <w:p w14:paraId="44B51447" w14:textId="77777777" w:rsidR="004E13B7" w:rsidRPr="007C73F8" w:rsidRDefault="004E13B7" w:rsidP="007C73F8">
      <w:pPr>
        <w:pStyle w:val="ListParagraph"/>
        <w:spacing w:line="360" w:lineRule="auto"/>
        <w:ind w:left="360"/>
        <w:rPr>
          <w:rFonts w:eastAsiaTheme="minorEastAsia"/>
        </w:rPr>
      </w:pPr>
      <w:r w:rsidRPr="007C73F8">
        <w:rPr>
          <w:rFonts w:eastAsiaTheme="minorEastAsia"/>
        </w:rPr>
        <w:t xml:space="preserve">n = 15 </w:t>
      </w:r>
    </w:p>
    <w:p w14:paraId="71D7C946" w14:textId="77777777" w:rsidR="004E13B7" w:rsidRPr="007C73F8" w:rsidRDefault="004E13B7" w:rsidP="007C73F8">
      <w:pPr>
        <w:pStyle w:val="ListParagraph"/>
        <w:spacing w:line="360" w:lineRule="auto"/>
        <w:ind w:left="360"/>
        <w:rPr>
          <w:rFonts w:eastAsiaTheme="minorEastAsia"/>
        </w:rPr>
      </w:pPr>
      <w:r w:rsidRPr="007C73F8">
        <w:rPr>
          <w:rFonts w:eastAsiaTheme="minorEastAsia"/>
        </w:rPr>
        <w:t xml:space="preserve">r = 2 </w:t>
      </w:r>
    </w:p>
    <w:p w14:paraId="7E516854" w14:textId="0BBEE5A1" w:rsidR="004E13B7" w:rsidRPr="007C73F8" w:rsidRDefault="004E13B7" w:rsidP="007C73F8">
      <w:pPr>
        <w:pStyle w:val="ListParagraph"/>
        <w:spacing w:line="360" w:lineRule="auto"/>
        <w:ind w:left="360"/>
        <w:rPr>
          <w:rFonts w:eastAsiaTheme="minorEastAsia"/>
        </w:rPr>
      </w:pPr>
      <m:oMathPara>
        <m:oMathParaPr>
          <m:jc m:val="left"/>
        </m:oMathParaPr>
        <m:oMath>
          <m:f>
            <m:fPr>
              <m:ctrlPr>
                <w:rPr>
                  <w:rFonts w:ascii="Cambria Math" w:eastAsiaTheme="minorEastAsia" w:hAnsi="Cambria Math"/>
                  <w:i/>
                </w:rPr>
              </m:ctrlPr>
            </m:fPr>
            <m:num>
              <m:r>
                <w:rPr>
                  <w:rFonts w:ascii="Cambria Math" w:eastAsiaTheme="minorEastAsia" w:hAnsi="Cambria Math"/>
                </w:rPr>
                <m:t>15!</m:t>
              </m:r>
            </m:num>
            <m:den>
              <m:d>
                <m:dPr>
                  <m:ctrlPr>
                    <w:rPr>
                      <w:rFonts w:ascii="Cambria Math" w:eastAsiaTheme="minorEastAsia" w:hAnsi="Cambria Math"/>
                      <w:i/>
                    </w:rPr>
                  </m:ctrlPr>
                </m:dPr>
                <m:e>
                  <m:r>
                    <w:rPr>
                      <w:rFonts w:ascii="Cambria Math" w:eastAsiaTheme="minorEastAsia" w:hAnsi="Cambria Math"/>
                    </w:rPr>
                    <m:t>15-2</m:t>
                  </m:r>
                </m:e>
              </m:d>
              <m:r>
                <w:rPr>
                  <w:rFonts w:ascii="Cambria Math" w:eastAsiaTheme="minorEastAsia" w:hAnsi="Cambria Math"/>
                </w:rPr>
                <m:t>!</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5!</m:t>
              </m:r>
            </m:num>
            <m:den>
              <m:r>
                <w:rPr>
                  <w:rFonts w:ascii="Cambria Math" w:eastAsiaTheme="minorEastAsia" w:hAnsi="Cambria Math"/>
                </w:rPr>
                <m:t xml:space="preserve">13! </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5×14×13×12×… ×2×1</m:t>
              </m:r>
            </m:num>
            <m:den>
              <m:r>
                <w:rPr>
                  <w:rFonts w:ascii="Cambria Math" w:eastAsiaTheme="minorEastAsia" w:hAnsi="Cambria Math"/>
                </w:rPr>
                <m:t>13×12×… ×2×1</m:t>
              </m:r>
            </m:den>
          </m:f>
          <m:r>
            <w:rPr>
              <w:rFonts w:ascii="Cambria Math" w:eastAsiaTheme="minorEastAsia" w:hAnsi="Cambria Math"/>
            </w:rPr>
            <m:t xml:space="preserve"> =</m:t>
          </m:r>
          <m:r>
            <m:rPr>
              <m:sty m:val="bi"/>
            </m:rPr>
            <w:rPr>
              <w:rFonts w:ascii="Cambria Math" w:eastAsiaTheme="minorEastAsia" w:hAnsi="Cambria Math"/>
            </w:rPr>
            <m:t>210</m:t>
          </m:r>
        </m:oMath>
      </m:oMathPara>
    </w:p>
    <w:p w14:paraId="3B74093E" w14:textId="77777777" w:rsidR="004E13B7" w:rsidRPr="007C73F8" w:rsidRDefault="004E13B7" w:rsidP="007C73F8">
      <w:pPr>
        <w:spacing w:line="360" w:lineRule="auto"/>
        <w:rPr>
          <w:color w:val="000000"/>
        </w:rPr>
      </w:pPr>
    </w:p>
    <w:p w14:paraId="27F3BD98" w14:textId="0AA95FA7" w:rsidR="004E13B7" w:rsidRPr="007C73F8" w:rsidRDefault="004E13B7" w:rsidP="007C73F8">
      <w:pPr>
        <w:spacing w:line="360" w:lineRule="auto"/>
        <w:rPr>
          <w:color w:val="000000"/>
        </w:rPr>
      </w:pPr>
      <w:r w:rsidRPr="007C73F8">
        <w:rPr>
          <w:color w:val="000000"/>
        </w:rPr>
        <w:t xml:space="preserve">3. </w:t>
      </w:r>
      <w:r w:rsidRPr="007C73F8">
        <w:rPr>
          <w:color w:val="000000"/>
        </w:rPr>
        <w:t>The letters AEDENDENTREMONTSMITH are placed into a hat. If all of the letters are selected, how many different possible permutations would there be?</w:t>
      </w:r>
    </w:p>
    <w:p w14:paraId="2F373AD3" w14:textId="77777777" w:rsidR="004E13B7" w:rsidRPr="007C73F8" w:rsidRDefault="004E13B7" w:rsidP="007C73F8">
      <w:pPr>
        <w:pStyle w:val="ListParagraph"/>
        <w:numPr>
          <w:ilvl w:val="0"/>
          <w:numId w:val="7"/>
        </w:numPr>
        <w:spacing w:after="160" w:line="360" w:lineRule="auto"/>
        <w:rPr>
          <w:rFonts w:eastAsiaTheme="minorEastAsia"/>
        </w:rPr>
      </w:pPr>
      <w:r w:rsidRPr="007C73F8">
        <w:rPr>
          <w:rFonts w:eastAsiaTheme="minorEastAsia"/>
        </w:rPr>
        <w:t>AEDENDENTREMONTSMITH has 20 letters</w:t>
      </w:r>
    </w:p>
    <w:p w14:paraId="74D873A3" w14:textId="77777777" w:rsidR="004E13B7" w:rsidRPr="007C73F8" w:rsidRDefault="004E13B7" w:rsidP="007C73F8">
      <w:pPr>
        <w:pStyle w:val="ListParagraph"/>
        <w:spacing w:line="360" w:lineRule="auto"/>
        <w:ind w:left="360"/>
        <w:rPr>
          <w:rFonts w:eastAsiaTheme="minorEastAsia"/>
        </w:rPr>
      </w:pPr>
      <w:r w:rsidRPr="007C73F8">
        <w:rPr>
          <w:rFonts w:eastAsiaTheme="minorEastAsia"/>
        </w:rPr>
        <w:t>And all 20 letters are selected</w:t>
      </w:r>
    </w:p>
    <w:p w14:paraId="2ED91CE4" w14:textId="77777777" w:rsidR="004E13B7" w:rsidRPr="007C73F8" w:rsidRDefault="004E13B7" w:rsidP="007C73F8">
      <w:pPr>
        <w:spacing w:line="360" w:lineRule="auto"/>
        <w:ind w:firstLine="360"/>
        <w:rPr>
          <w:rFonts w:eastAsiaTheme="minorEastAsia"/>
        </w:rPr>
      </w:pPr>
      <m:oMath>
        <m:r>
          <m:rPr>
            <m:sty m:val="p"/>
          </m:rPr>
          <w:rPr>
            <w:rFonts w:ascii="Cambria Math" w:eastAsiaTheme="minorEastAsia" w:hAnsi="Cambria Math"/>
          </w:rPr>
          <m:t>Permutations</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m:t>
            </m:r>
          </m:num>
          <m:den>
            <m:d>
              <m:dPr>
                <m:ctrlPr>
                  <w:rPr>
                    <w:rFonts w:ascii="Cambria Math" w:eastAsiaTheme="minorEastAsia" w:hAnsi="Cambria Math"/>
                    <w:i/>
                  </w:rPr>
                </m:ctrlPr>
              </m:dPr>
              <m:e>
                <m:r>
                  <w:rPr>
                    <w:rFonts w:ascii="Cambria Math" w:eastAsiaTheme="minorEastAsia" w:hAnsi="Cambria Math"/>
                  </w:rPr>
                  <m:t>n-r</m:t>
                </m:r>
              </m:e>
            </m:d>
            <m:r>
              <w:rPr>
                <w:rFonts w:ascii="Cambria Math" w:eastAsiaTheme="minorEastAsia" w:hAnsi="Cambria Math"/>
              </w:rPr>
              <m:t>!</m:t>
            </m:r>
          </m:den>
        </m:f>
      </m:oMath>
      <w:r w:rsidRPr="007C73F8">
        <w:rPr>
          <w:rFonts w:eastAsiaTheme="minorEastAsia"/>
        </w:rPr>
        <w:tab/>
      </w:r>
    </w:p>
    <w:p w14:paraId="5A36273A" w14:textId="77777777" w:rsidR="004E13B7" w:rsidRPr="007C73F8" w:rsidRDefault="004E13B7" w:rsidP="007C73F8">
      <w:pPr>
        <w:pStyle w:val="ListParagraph"/>
        <w:spacing w:line="360" w:lineRule="auto"/>
        <w:ind w:left="360"/>
        <w:rPr>
          <w:rFonts w:eastAsiaTheme="minorEastAsia"/>
        </w:rPr>
      </w:pPr>
      <w:r w:rsidRPr="007C73F8">
        <w:rPr>
          <w:rFonts w:eastAsiaTheme="minorEastAsia"/>
        </w:rPr>
        <w:t xml:space="preserve">Where: </w:t>
      </w:r>
      <w:r w:rsidRPr="007C73F8">
        <w:rPr>
          <w:rFonts w:eastAsiaTheme="minorEastAsia"/>
        </w:rPr>
        <w:tab/>
        <w:t>n = total number of objects</w:t>
      </w:r>
    </w:p>
    <w:p w14:paraId="6A8BB216" w14:textId="77777777" w:rsidR="004E13B7" w:rsidRPr="007C73F8" w:rsidRDefault="004E13B7" w:rsidP="007C73F8">
      <w:pPr>
        <w:pStyle w:val="ListParagraph"/>
        <w:spacing w:line="360" w:lineRule="auto"/>
        <w:ind w:left="360"/>
        <w:rPr>
          <w:rFonts w:eastAsiaTheme="minorEastAsia"/>
        </w:rPr>
      </w:pPr>
      <w:r w:rsidRPr="007C73F8">
        <w:rPr>
          <w:rFonts w:eastAsiaTheme="minorEastAsia"/>
        </w:rPr>
        <w:tab/>
      </w:r>
      <w:r w:rsidRPr="007C73F8">
        <w:rPr>
          <w:rFonts w:eastAsiaTheme="minorEastAsia"/>
        </w:rPr>
        <w:tab/>
        <w:t>r = Number of objects selected</w:t>
      </w:r>
    </w:p>
    <w:p w14:paraId="0C3BE3EA" w14:textId="77777777" w:rsidR="004E13B7" w:rsidRPr="007C73F8" w:rsidRDefault="004E13B7" w:rsidP="007C73F8">
      <w:pPr>
        <w:pStyle w:val="ListParagraph"/>
        <w:spacing w:line="360" w:lineRule="auto"/>
        <w:ind w:left="360"/>
        <w:rPr>
          <w:rFonts w:eastAsiaTheme="minorEastAsia"/>
        </w:rPr>
      </w:pPr>
      <w:r w:rsidRPr="007C73F8">
        <w:rPr>
          <w:rFonts w:eastAsiaTheme="minorEastAsia"/>
        </w:rPr>
        <w:t>n = 20</w:t>
      </w:r>
    </w:p>
    <w:p w14:paraId="70A34D64" w14:textId="77777777" w:rsidR="004E13B7" w:rsidRPr="007C73F8" w:rsidRDefault="004E13B7" w:rsidP="007C73F8">
      <w:pPr>
        <w:pStyle w:val="ListParagraph"/>
        <w:spacing w:line="360" w:lineRule="auto"/>
        <w:ind w:left="360"/>
        <w:rPr>
          <w:rFonts w:eastAsiaTheme="minorEastAsia"/>
        </w:rPr>
      </w:pPr>
      <w:r w:rsidRPr="007C73F8">
        <w:rPr>
          <w:rFonts w:eastAsiaTheme="minorEastAsia"/>
        </w:rPr>
        <w:t>r = 20</w:t>
      </w:r>
    </w:p>
    <w:p w14:paraId="43DCD6CF" w14:textId="77777777" w:rsidR="004E13B7" w:rsidRPr="007C73F8" w:rsidRDefault="004E13B7" w:rsidP="007C73F8">
      <w:pPr>
        <w:pStyle w:val="ListParagraph"/>
        <w:spacing w:line="360" w:lineRule="auto"/>
        <w:ind w:left="360"/>
        <w:rPr>
          <w:rFonts w:eastAsiaTheme="minorEastAsia"/>
        </w:rPr>
      </w:pPr>
      <w:r w:rsidRPr="007C73F8">
        <w:rPr>
          <w:rFonts w:eastAsiaTheme="minorEastAsia"/>
        </w:rPr>
        <w:t>Permutations would be:</w:t>
      </w:r>
    </w:p>
    <w:p w14:paraId="0A29A92E" w14:textId="1C0B4070" w:rsidR="004E13B7" w:rsidRPr="007C73F8" w:rsidRDefault="004E13B7" w:rsidP="007C73F8">
      <w:pPr>
        <w:pStyle w:val="ListParagraph"/>
        <w:spacing w:line="360" w:lineRule="auto"/>
        <w:ind w:left="360"/>
        <w:rPr>
          <w:rFonts w:eastAsiaTheme="minorEastAsia"/>
        </w:rPr>
      </w:pPr>
      <m:oMathPara>
        <m:oMathParaPr>
          <m:jc m:val="left"/>
        </m:oMathParaPr>
        <m:oMath>
          <m:f>
            <m:fPr>
              <m:ctrlPr>
                <w:rPr>
                  <w:rFonts w:ascii="Cambria Math" w:eastAsiaTheme="minorEastAsia" w:hAnsi="Cambria Math"/>
                  <w:i/>
                </w:rPr>
              </m:ctrlPr>
            </m:fPr>
            <m:num>
              <m:r>
                <w:rPr>
                  <w:rFonts w:ascii="Cambria Math" w:eastAsiaTheme="minorEastAsia" w:hAnsi="Cambria Math"/>
                </w:rPr>
                <m:t>20!</m:t>
              </m:r>
            </m:num>
            <m:den>
              <m:r>
                <w:rPr>
                  <w:rFonts w:ascii="Cambria Math" w:eastAsiaTheme="minorEastAsia" w:hAnsi="Cambria Math"/>
                </w:rPr>
                <m:t>(20-20)!</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0!</m:t>
              </m:r>
            </m:num>
            <m:den>
              <m:r>
                <w:rPr>
                  <w:rFonts w:ascii="Cambria Math" w:eastAsiaTheme="minorEastAsia" w:hAnsi="Cambria Math"/>
                </w:rPr>
                <m:t>0!</m:t>
              </m:r>
            </m:den>
          </m:f>
          <m:r>
            <w:rPr>
              <w:rFonts w:ascii="Cambria Math" w:eastAsiaTheme="minorEastAsia" w:hAnsi="Cambria Math"/>
            </w:rPr>
            <m:t xml:space="preserve"> =20×19×18×17×15×14×13×12×… ×2×1= </m:t>
          </m:r>
          <m:sSup>
            <m:sSupPr>
              <m:ctrlPr>
                <w:rPr>
                  <w:rFonts w:ascii="Cambria Math" w:eastAsiaTheme="minorEastAsia" w:hAnsi="Cambria Math"/>
                  <w:b/>
                  <w:i/>
                </w:rPr>
              </m:ctrlPr>
            </m:sSupPr>
            <m:e>
              <m:r>
                <m:rPr>
                  <m:sty m:val="bi"/>
                </m:rPr>
                <w:rPr>
                  <w:rFonts w:ascii="Cambria Math" w:eastAsiaTheme="minorEastAsia" w:hAnsi="Cambria Math"/>
                </w:rPr>
                <m:t>2.4329 ×10</m:t>
              </m:r>
            </m:e>
            <m:sup>
              <m:r>
                <m:rPr>
                  <m:sty m:val="bi"/>
                </m:rPr>
                <w:rPr>
                  <w:rFonts w:ascii="Cambria Math" w:eastAsiaTheme="minorEastAsia" w:hAnsi="Cambria Math"/>
                </w:rPr>
                <m:t>18</m:t>
              </m:r>
            </m:sup>
          </m:sSup>
        </m:oMath>
      </m:oMathPara>
    </w:p>
    <w:p w14:paraId="3DD1B790" w14:textId="6F7CAA83" w:rsidR="000611C7" w:rsidRPr="007C73F8" w:rsidRDefault="000611C7" w:rsidP="007C73F8">
      <w:pPr>
        <w:spacing w:line="360" w:lineRule="auto"/>
      </w:pPr>
      <w:r w:rsidRPr="007C73F8">
        <w:rPr>
          <w:b/>
          <w:u w:val="single"/>
        </w:rPr>
        <w:t>Thinking/Inquiry (pick 2)</w:t>
      </w:r>
    </w:p>
    <w:p w14:paraId="317BF5E4" w14:textId="2F7CF0D7" w:rsidR="000611C7" w:rsidRPr="007C73F8" w:rsidRDefault="000611C7" w:rsidP="007C73F8">
      <w:pPr>
        <w:spacing w:line="360" w:lineRule="auto"/>
        <w:rPr>
          <w:b/>
          <w:i/>
        </w:rPr>
      </w:pPr>
      <w:r w:rsidRPr="007C73F8">
        <w:t xml:space="preserve">1. How many odd five-digit numbers can be formed if all the digits are different and one of them is a 3? </w:t>
      </w:r>
      <w:r w:rsidRPr="007C73F8">
        <w:rPr>
          <w:b/>
          <w:i/>
        </w:rPr>
        <w:t>Show your work and explain your reasoning.</w:t>
      </w:r>
    </w:p>
    <w:p w14:paraId="2C6AAC12" w14:textId="423F2585" w:rsidR="00417DCA" w:rsidRPr="007C73F8" w:rsidRDefault="00417DCA" w:rsidP="007C73F8">
      <w:pPr>
        <w:pStyle w:val="NormalWeb"/>
        <w:shd w:val="clear" w:color="auto" w:fill="FFFFFF"/>
        <w:spacing w:before="0" w:beforeAutospacing="0" w:after="240" w:afterAutospacing="0" w:line="360" w:lineRule="auto"/>
        <w:textAlignment w:val="baseline"/>
      </w:pPr>
      <w:r w:rsidRPr="007C73F8">
        <w:t>The last blank has to be 1 of the odd numbers, which can happen in 5 ways as there are 5 odd numbers {1,3,5,7,9}</w:t>
      </w:r>
    </w:p>
    <w:p w14:paraId="13580396" w14:textId="77777777" w:rsidR="00417DCA" w:rsidRPr="007C73F8" w:rsidRDefault="00417DCA" w:rsidP="007C73F8">
      <w:pPr>
        <w:pStyle w:val="NormalWeb"/>
        <w:shd w:val="clear" w:color="auto" w:fill="FFFFFF"/>
        <w:spacing w:before="0" w:beforeAutospacing="0" w:after="240" w:afterAutospacing="0" w:line="360" w:lineRule="auto"/>
        <w:textAlignment w:val="baseline"/>
      </w:pPr>
      <w:r w:rsidRPr="007C73F8">
        <w:t>So,</w:t>
      </w:r>
    </w:p>
    <w:p w14:paraId="328E4B30" w14:textId="77777777" w:rsidR="00417DCA" w:rsidRPr="007C73F8" w:rsidRDefault="00417DCA" w:rsidP="007C73F8">
      <w:pPr>
        <w:pStyle w:val="NormalWeb"/>
        <w:shd w:val="clear" w:color="auto" w:fill="FFFFFF"/>
        <w:spacing w:before="0" w:beforeAutospacing="0" w:after="240" w:afterAutospacing="0" w:line="360" w:lineRule="auto"/>
        <w:textAlignment w:val="baseline"/>
      </w:pPr>
      <w:r w:rsidRPr="007C73F8">
        <w:t>_ _ _ _ 5</w:t>
      </w:r>
    </w:p>
    <w:p w14:paraId="17E74509" w14:textId="0EEFB7F5" w:rsidR="00417DCA" w:rsidRPr="007C73F8" w:rsidRDefault="00417DCA" w:rsidP="007C73F8">
      <w:pPr>
        <w:pStyle w:val="NormalWeb"/>
        <w:shd w:val="clear" w:color="auto" w:fill="FFFFFF"/>
        <w:spacing w:before="0" w:beforeAutospacing="0" w:after="240" w:afterAutospacing="0" w:line="360" w:lineRule="auto"/>
        <w:textAlignment w:val="baseline"/>
      </w:pPr>
      <w:r w:rsidRPr="007C73F8">
        <w:t xml:space="preserve">Now, </w:t>
      </w:r>
      <w:r w:rsidRPr="007C73F8">
        <w:t>out</w:t>
      </w:r>
      <w:r w:rsidRPr="007C73F8">
        <w:t xml:space="preserve"> of the total 9 numbers left (1 odd number is already taken up in the last blank), we can have 8*8*7*6 combinations.</w:t>
      </w:r>
    </w:p>
    <w:p w14:paraId="1E502085" w14:textId="125F2BFC" w:rsidR="00417DCA" w:rsidRPr="007C73F8" w:rsidRDefault="00417DCA" w:rsidP="007C73F8">
      <w:pPr>
        <w:pStyle w:val="NormalWeb"/>
        <w:shd w:val="clear" w:color="auto" w:fill="FFFFFF"/>
        <w:spacing w:before="0" w:beforeAutospacing="0" w:after="240" w:afterAutospacing="0" w:line="360" w:lineRule="auto"/>
        <w:textAlignment w:val="baseline"/>
      </w:pPr>
      <w:r w:rsidRPr="007C73F8">
        <w:t xml:space="preserve">(8 in the first blank because we can't have 0 here, then 8 are remaining - so in the 2nd blank 8 type of numbers can come, then </w:t>
      </w:r>
      <w:r w:rsidRPr="007C73F8">
        <w:t>7,</w:t>
      </w:r>
      <w:r w:rsidRPr="007C73F8">
        <w:t xml:space="preserve"> then 6)</w:t>
      </w:r>
    </w:p>
    <w:p w14:paraId="02FC5547" w14:textId="0518370E" w:rsidR="00417DCA" w:rsidRDefault="00417DCA" w:rsidP="007C73F8">
      <w:pPr>
        <w:pStyle w:val="NormalWeb"/>
        <w:shd w:val="clear" w:color="auto" w:fill="FFFFFF"/>
        <w:spacing w:before="0" w:beforeAutospacing="0" w:after="240" w:afterAutospacing="0" w:line="360" w:lineRule="auto"/>
        <w:textAlignment w:val="baseline"/>
      </w:pPr>
      <w:r w:rsidRPr="007C73F8">
        <w:t xml:space="preserve">So, </w:t>
      </w:r>
      <w:r w:rsidRPr="007C73F8">
        <w:t>5 becomes 8*8*7*6*5</w:t>
      </w:r>
      <w:r w:rsidR="007C73F8">
        <w:t xml:space="preserve"> = 13,440</w:t>
      </w:r>
    </w:p>
    <w:p w14:paraId="0D04B8E1" w14:textId="2BD9E56A" w:rsidR="007C73F8" w:rsidRPr="007C73F8" w:rsidRDefault="007C73F8" w:rsidP="007C73F8">
      <w:pPr>
        <w:pStyle w:val="NormalWeb"/>
        <w:shd w:val="clear" w:color="auto" w:fill="FFFFFF"/>
        <w:spacing w:before="0" w:beforeAutospacing="0" w:after="240" w:afterAutospacing="0" w:line="360" w:lineRule="auto"/>
        <w:textAlignment w:val="baseline"/>
        <w:rPr>
          <w:b/>
        </w:rPr>
      </w:pPr>
      <w:r w:rsidRPr="007C73F8">
        <w:rPr>
          <w:b/>
        </w:rPr>
        <w:t>Therefore, the number of ways of forming odd 5-digit numbers with all numbers being different is 13,440</w:t>
      </w:r>
    </w:p>
    <w:p w14:paraId="287E3D24" w14:textId="6A1DBB46" w:rsidR="000611C7" w:rsidRPr="007C73F8" w:rsidRDefault="000611C7" w:rsidP="007C73F8">
      <w:pPr>
        <w:spacing w:line="360" w:lineRule="auto"/>
      </w:pPr>
      <w:r w:rsidRPr="007C73F8">
        <w:rPr>
          <w:b/>
          <w:i/>
        </w:rPr>
        <w:t xml:space="preserve">3. </w:t>
      </w:r>
      <w:r w:rsidRPr="007C73F8">
        <w:t xml:space="preserve">Each user on a computer system has a password, which is six to eight characters long, where each character is an upper-case letter or a digit. Each password must contain at least one digit. How many possible passwords are there? </w:t>
      </w:r>
    </w:p>
    <w:p w14:paraId="4F9A0EDB" w14:textId="77777777" w:rsidR="006D567B" w:rsidRPr="007C73F8" w:rsidRDefault="006D567B" w:rsidP="007C73F8">
      <w:pPr>
        <w:pStyle w:val="NormalWeb"/>
        <w:shd w:val="clear" w:color="auto" w:fill="FFFFFF"/>
        <w:spacing w:before="0" w:beforeAutospacing="0" w:after="240" w:afterAutospacing="0" w:line="360" w:lineRule="auto"/>
        <w:textAlignment w:val="baseline"/>
        <w:rPr>
          <w:color w:val="333333"/>
        </w:rPr>
      </w:pPr>
      <w:r w:rsidRPr="007C73F8">
        <w:rPr>
          <w:color w:val="333333"/>
        </w:rPr>
        <w:t>Total upper case letters = 26.</w:t>
      </w:r>
      <w:r w:rsidRPr="007C73F8">
        <w:rPr>
          <w:color w:val="333333"/>
        </w:rPr>
        <w:br/>
        <w:t>Total digits = 10 that is including 0.</w:t>
      </w:r>
    </w:p>
    <w:p w14:paraId="6438B568" w14:textId="4771BF84" w:rsidR="006D567B" w:rsidRPr="007C73F8" w:rsidRDefault="00BF25B6" w:rsidP="007C73F8">
      <w:pPr>
        <w:pStyle w:val="NormalWeb"/>
        <w:shd w:val="clear" w:color="auto" w:fill="FFFFFF"/>
        <w:spacing w:before="0" w:beforeAutospacing="0" w:after="240" w:afterAutospacing="0" w:line="360" w:lineRule="auto"/>
        <w:textAlignment w:val="baseline"/>
        <w:rPr>
          <w:color w:val="333333"/>
        </w:rPr>
      </w:pPr>
      <w:r w:rsidRPr="007C73F8">
        <w:rPr>
          <w:color w:val="333333"/>
        </w:rPr>
        <w:t>Therefore,</w:t>
      </w:r>
      <w:r w:rsidR="006D567B" w:rsidRPr="007C73F8">
        <w:rPr>
          <w:color w:val="333333"/>
        </w:rPr>
        <w:t xml:space="preserve"> total characters possible here is computed as: 26 + 10 = 36</w:t>
      </w:r>
    </w:p>
    <w:p w14:paraId="6E944C6B" w14:textId="77777777" w:rsidR="006D567B" w:rsidRPr="007C73F8" w:rsidRDefault="006D567B" w:rsidP="007C73F8">
      <w:pPr>
        <w:numPr>
          <w:ilvl w:val="0"/>
          <w:numId w:val="6"/>
        </w:numPr>
        <w:shd w:val="clear" w:color="auto" w:fill="FFFFFF"/>
        <w:spacing w:line="360" w:lineRule="auto"/>
        <w:ind w:left="480" w:right="240"/>
        <w:textAlignment w:val="baseline"/>
        <w:rPr>
          <w:color w:val="333333"/>
        </w:rPr>
      </w:pPr>
      <w:r w:rsidRPr="007C73F8">
        <w:rPr>
          <w:color w:val="333333"/>
        </w:rPr>
        <w:t>Number of 6 character passwords:</w:t>
      </w:r>
      <w:r w:rsidRPr="007C73F8">
        <w:rPr>
          <w:color w:val="333333"/>
        </w:rPr>
        <w:br/>
        <w:t>= Total number of passwords possible - Total number of passwords with only uppercase letters</w:t>
      </w:r>
      <w:r w:rsidRPr="007C73F8">
        <w:rPr>
          <w:color w:val="333333"/>
        </w:rPr>
        <w:br/>
        <w:t>= 366 - 266</w:t>
      </w:r>
    </w:p>
    <w:p w14:paraId="4A448574" w14:textId="77777777" w:rsidR="006D567B" w:rsidRPr="007C73F8" w:rsidRDefault="006D567B" w:rsidP="007C73F8">
      <w:pPr>
        <w:numPr>
          <w:ilvl w:val="0"/>
          <w:numId w:val="6"/>
        </w:numPr>
        <w:shd w:val="clear" w:color="auto" w:fill="FFFFFF"/>
        <w:spacing w:line="360" w:lineRule="auto"/>
        <w:ind w:left="480" w:right="240"/>
        <w:textAlignment w:val="baseline"/>
        <w:rPr>
          <w:color w:val="333333"/>
        </w:rPr>
      </w:pPr>
      <w:r w:rsidRPr="007C73F8">
        <w:rPr>
          <w:color w:val="333333"/>
        </w:rPr>
        <w:t>Similarly, 7 length and 8 length passwords are computed to get the total number of passwords here as:</w:t>
      </w:r>
    </w:p>
    <w:p w14:paraId="41C0923A" w14:textId="6B1293F9" w:rsidR="006D567B" w:rsidRDefault="006D567B" w:rsidP="007C73F8">
      <w:pPr>
        <w:pStyle w:val="NormalWeb"/>
        <w:shd w:val="clear" w:color="auto" w:fill="FFFFFF"/>
        <w:spacing w:before="0" w:beforeAutospacing="0" w:after="0" w:afterAutospacing="0" w:line="360" w:lineRule="auto"/>
        <w:textAlignment w:val="baseline"/>
        <w:rPr>
          <w:rStyle w:val="Strong"/>
          <w:color w:val="333333"/>
          <w:bdr w:val="none" w:sz="0" w:space="0" w:color="auto" w:frame="1"/>
        </w:rPr>
      </w:pPr>
      <w:r w:rsidRPr="007C73F8">
        <w:rPr>
          <w:rStyle w:val="Strong"/>
          <w:color w:val="333333"/>
          <w:bdr w:val="none" w:sz="0" w:space="0" w:color="auto" w:frame="1"/>
        </w:rPr>
        <w:t>= (366 - 266) + (367 - 267) + (368 - 268)</w:t>
      </w:r>
    </w:p>
    <w:p w14:paraId="42C39A84" w14:textId="76738322" w:rsidR="007C73F8" w:rsidRPr="007C73F8" w:rsidRDefault="007C73F8" w:rsidP="007C73F8">
      <w:pPr>
        <w:pStyle w:val="NormalWeb"/>
        <w:shd w:val="clear" w:color="auto" w:fill="FFFFFF"/>
        <w:spacing w:before="0" w:beforeAutospacing="0" w:after="0" w:afterAutospacing="0" w:line="360" w:lineRule="auto"/>
        <w:textAlignment w:val="baseline"/>
        <w:rPr>
          <w:color w:val="333333"/>
        </w:rPr>
      </w:pPr>
      <w:r>
        <w:rPr>
          <w:rStyle w:val="Strong"/>
          <w:color w:val="333333"/>
          <w:bdr w:val="none" w:sz="0" w:space="0" w:color="auto" w:frame="1"/>
        </w:rPr>
        <w:t>= 100 + 100 + 100 = 300</w:t>
      </w:r>
    </w:p>
    <w:p w14:paraId="34C89AE0" w14:textId="6ECE4F78" w:rsidR="003C6AFD" w:rsidRPr="007C73F8" w:rsidRDefault="006D567B" w:rsidP="007C73F8">
      <w:pPr>
        <w:pStyle w:val="NormalWeb"/>
        <w:shd w:val="clear" w:color="auto" w:fill="FFFFFF"/>
        <w:spacing w:before="0" w:beforeAutospacing="0" w:after="0" w:afterAutospacing="0" w:line="360" w:lineRule="auto"/>
        <w:textAlignment w:val="baseline"/>
      </w:pPr>
      <w:r w:rsidRPr="007C73F8">
        <w:rPr>
          <w:rStyle w:val="Strong"/>
          <w:color w:val="333333"/>
          <w:bdr w:val="none" w:sz="0" w:space="0" w:color="auto" w:frame="1"/>
        </w:rPr>
        <w:t xml:space="preserve">This is the total number </w:t>
      </w:r>
      <w:r w:rsidR="00BF25B6" w:rsidRPr="007C73F8">
        <w:rPr>
          <w:rStyle w:val="Strong"/>
          <w:color w:val="333333"/>
          <w:bdr w:val="none" w:sz="0" w:space="0" w:color="auto" w:frame="1"/>
        </w:rPr>
        <w:t>of</w:t>
      </w:r>
      <w:r w:rsidRPr="007C73F8">
        <w:rPr>
          <w:rStyle w:val="Strong"/>
          <w:color w:val="333333"/>
          <w:bdr w:val="none" w:sz="0" w:space="0" w:color="auto" w:frame="1"/>
        </w:rPr>
        <w:t xml:space="preserve"> possible passwords here.</w:t>
      </w:r>
      <w:r w:rsidR="000611C7" w:rsidRPr="007C73F8">
        <w:t xml:space="preserve">                                           </w:t>
      </w:r>
    </w:p>
    <w:p w14:paraId="35BBC1C3" w14:textId="1BF24B16" w:rsidR="002E0E72" w:rsidRPr="007C73F8" w:rsidRDefault="002760FC" w:rsidP="007C73F8">
      <w:pPr>
        <w:spacing w:line="360" w:lineRule="auto"/>
        <w:rPr>
          <w:b/>
          <w:u w:val="single"/>
        </w:rPr>
      </w:pPr>
      <w:r w:rsidRPr="007C73F8">
        <w:rPr>
          <w:b/>
          <w:u w:val="single"/>
        </w:rPr>
        <w:lastRenderedPageBreak/>
        <w:t>Application</w:t>
      </w:r>
    </w:p>
    <w:p w14:paraId="4E730586" w14:textId="0C450EBC" w:rsidR="002E0E72" w:rsidRPr="007C73F8" w:rsidRDefault="002E0E72" w:rsidP="007C73F8">
      <w:pPr>
        <w:spacing w:after="160" w:line="360" w:lineRule="auto"/>
        <w:rPr>
          <w:rFonts w:eastAsia="Calibri"/>
          <w:lang w:val="en-US"/>
        </w:rPr>
      </w:pPr>
      <w:r w:rsidRPr="007C73F8">
        <w:rPr>
          <w:rFonts w:eastAsia="Calibri"/>
          <w:lang w:val="en-US"/>
        </w:rPr>
        <w:t xml:space="preserve">1. As an anniversary gift a family with </w:t>
      </w:r>
      <w:r w:rsidR="003C6AFD" w:rsidRPr="007C73F8">
        <w:rPr>
          <w:rFonts w:eastAsia="Calibri"/>
          <w:lang w:val="en-US"/>
        </w:rPr>
        <w:t>6</w:t>
      </w:r>
      <w:r w:rsidRPr="007C73F8">
        <w:rPr>
          <w:rFonts w:eastAsia="Calibri"/>
          <w:lang w:val="en-US"/>
        </w:rPr>
        <w:t xml:space="preserve"> children give their parents a photo montage containing </w:t>
      </w:r>
      <w:r w:rsidR="003C6AFD" w:rsidRPr="007C73F8">
        <w:rPr>
          <w:rFonts w:eastAsia="Calibri"/>
          <w:lang w:val="en-US"/>
        </w:rPr>
        <w:t>7</w:t>
      </w:r>
      <w:r w:rsidRPr="007C73F8">
        <w:rPr>
          <w:rFonts w:eastAsia="Calibri"/>
          <w:lang w:val="en-US"/>
        </w:rPr>
        <w:t xml:space="preserve"> photo’s - one family portrait and 1 of each of the children. </w:t>
      </w:r>
    </w:p>
    <w:p w14:paraId="486A2D12" w14:textId="0CBE7CE1" w:rsidR="002E0E72" w:rsidRPr="007C73F8" w:rsidRDefault="002E0E72" w:rsidP="007C73F8">
      <w:pPr>
        <w:spacing w:after="160" w:line="360" w:lineRule="auto"/>
        <w:rPr>
          <w:rFonts w:eastAsia="Calibri"/>
          <w:lang w:val="en-US"/>
        </w:rPr>
      </w:pPr>
      <w:r w:rsidRPr="007C73F8">
        <w:rPr>
          <w:rFonts w:eastAsia="Calibri"/>
          <w:lang w:val="en-US"/>
        </w:rPr>
        <w:t>a. In how many ways could the photos be hung in a row on the living room wall?</w:t>
      </w:r>
    </w:p>
    <w:p w14:paraId="02C972B9" w14:textId="3866C689" w:rsidR="007C7AF8" w:rsidRPr="007C73F8" w:rsidRDefault="007C7AF8" w:rsidP="00C9137C">
      <w:pPr>
        <w:spacing w:line="360" w:lineRule="auto"/>
        <w:rPr>
          <w:rFonts w:eastAsia="Calibri"/>
          <w:lang w:val="en-US"/>
        </w:rPr>
      </w:pPr>
      <m:oMathPara>
        <m:oMath>
          <m:f>
            <m:fPr>
              <m:ctrlPr>
                <w:rPr>
                  <w:rFonts w:ascii="Cambria Math" w:hAnsi="Cambria Math"/>
                  <w:i/>
                </w:rPr>
              </m:ctrlPr>
            </m:fPr>
            <m:num>
              <m:r>
                <w:rPr>
                  <w:rFonts w:ascii="Cambria Math" w:hAnsi="Cambria Math"/>
                </w:rPr>
                <m:t>7!</m:t>
              </m:r>
            </m:num>
            <m:den>
              <m:d>
                <m:dPr>
                  <m:ctrlPr>
                    <w:rPr>
                      <w:rFonts w:ascii="Cambria Math" w:hAnsi="Cambria Math"/>
                      <w:i/>
                    </w:rPr>
                  </m:ctrlPr>
                </m:dPr>
                <m:e>
                  <m:r>
                    <w:rPr>
                      <w:rFonts w:ascii="Cambria Math" w:hAnsi="Cambria Math"/>
                    </w:rPr>
                    <m:t>7-7</m:t>
                  </m:r>
                </m:e>
              </m:d>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7!</m:t>
              </m:r>
            </m:num>
            <m:den>
              <m:r>
                <w:rPr>
                  <w:rFonts w:ascii="Cambria Math" w:hAnsi="Cambria Math"/>
                </w:rPr>
                <m:t>0!</m:t>
              </m:r>
            </m:den>
          </m:f>
          <m:r>
            <w:rPr>
              <w:rFonts w:ascii="Cambria Math" w:hAnsi="Cambria Math"/>
            </w:rPr>
            <m:t>=7×6×5×4×3×2×1=</m:t>
          </m:r>
          <m:r>
            <m:rPr>
              <m:sty m:val="bi"/>
            </m:rPr>
            <w:rPr>
              <w:rFonts w:ascii="Cambria Math" w:hAnsi="Cambria Math"/>
            </w:rPr>
            <m:t>5,040</m:t>
          </m:r>
        </m:oMath>
      </m:oMathPara>
    </w:p>
    <w:p w14:paraId="6E92A840" w14:textId="0E06177A" w:rsidR="002E0E72" w:rsidRPr="007C73F8" w:rsidRDefault="002E0E72" w:rsidP="007C73F8">
      <w:pPr>
        <w:spacing w:after="160" w:line="360" w:lineRule="auto"/>
        <w:rPr>
          <w:rFonts w:eastAsia="Calibri"/>
          <w:lang w:val="en-US"/>
        </w:rPr>
      </w:pPr>
      <w:r w:rsidRPr="007C73F8">
        <w:rPr>
          <w:rFonts w:eastAsia="Calibri"/>
          <w:lang w:val="en-US"/>
        </w:rPr>
        <w:t xml:space="preserve">b. If the family portrait must be in the middle, how many orders can the pictures be hung on the wall now? </w:t>
      </w:r>
    </w:p>
    <w:p w14:paraId="59B1D280" w14:textId="14A4D4B2" w:rsidR="007C7AF8" w:rsidRPr="007C73F8" w:rsidRDefault="007C7AF8" w:rsidP="007C73F8">
      <w:pPr>
        <w:spacing w:line="360" w:lineRule="auto"/>
        <w:rPr>
          <w:rFonts w:eastAsiaTheme="minorEastAsia"/>
        </w:rPr>
      </w:pPr>
      <m:oMathPara>
        <m:oMath>
          <m:f>
            <m:fPr>
              <m:ctrlPr>
                <w:rPr>
                  <w:rFonts w:ascii="Cambria Math" w:hAnsi="Cambria Math"/>
                  <w:i/>
                </w:rPr>
              </m:ctrlPr>
            </m:fPr>
            <m:num>
              <m:r>
                <w:rPr>
                  <w:rFonts w:ascii="Cambria Math" w:hAnsi="Cambria Math"/>
                </w:rPr>
                <m:t>6!</m:t>
              </m:r>
            </m:num>
            <m:den>
              <m:d>
                <m:dPr>
                  <m:ctrlPr>
                    <w:rPr>
                      <w:rFonts w:ascii="Cambria Math" w:hAnsi="Cambria Math"/>
                      <w:i/>
                    </w:rPr>
                  </m:ctrlPr>
                </m:dPr>
                <m:e>
                  <m:r>
                    <w:rPr>
                      <w:rFonts w:ascii="Cambria Math" w:hAnsi="Cambria Math"/>
                    </w:rPr>
                    <m:t>6-6</m:t>
                  </m:r>
                </m:e>
              </m:d>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6!</m:t>
              </m:r>
            </m:num>
            <m:den>
              <m:r>
                <w:rPr>
                  <w:rFonts w:ascii="Cambria Math" w:hAnsi="Cambria Math"/>
                </w:rPr>
                <m:t>0!</m:t>
              </m:r>
            </m:den>
          </m:f>
          <m:r>
            <w:rPr>
              <w:rFonts w:ascii="Cambria Math" w:hAnsi="Cambria Math"/>
            </w:rPr>
            <m:t>=6×5×4×3×2×1=</m:t>
          </m:r>
          <m:r>
            <m:rPr>
              <m:sty m:val="bi"/>
            </m:rPr>
            <w:rPr>
              <w:rFonts w:ascii="Cambria Math" w:hAnsi="Cambria Math"/>
            </w:rPr>
            <m:t>720</m:t>
          </m:r>
        </m:oMath>
      </m:oMathPara>
    </w:p>
    <w:p w14:paraId="512687E4" w14:textId="42E5618D" w:rsidR="002E0E72" w:rsidRPr="007C73F8" w:rsidRDefault="002E0E72" w:rsidP="007C73F8">
      <w:pPr>
        <w:pStyle w:val="ListParagraph"/>
        <w:numPr>
          <w:ilvl w:val="0"/>
          <w:numId w:val="7"/>
        </w:numPr>
        <w:spacing w:line="360" w:lineRule="auto"/>
      </w:pPr>
      <w:r w:rsidRPr="007C73F8">
        <w:t xml:space="preserve">A checker is placed in the square shown. How many paths are there to the top of the </w:t>
      </w:r>
      <w:r w:rsidR="006417DF" w:rsidRPr="007C73F8">
        <w:t>checkerboard</w:t>
      </w:r>
      <w:r w:rsidRPr="007C73F8">
        <w:t xml:space="preserve"> if the checker can only move diagonally upward and may not land on any square with an X (though it can jump over this square)?</w:t>
      </w:r>
    </w:p>
    <w:p w14:paraId="1D222B57" w14:textId="653BF056" w:rsidR="002810A3" w:rsidRPr="007C73F8" w:rsidRDefault="002810A3" w:rsidP="007C73F8">
      <w:pPr>
        <w:spacing w:line="360" w:lineRule="auto"/>
      </w:pPr>
      <w:r w:rsidRPr="007C73F8">
        <w:t>Using the Pascal’s triangle below:</w:t>
      </w:r>
    </w:p>
    <w:p w14:paraId="478005E2" w14:textId="5C5DD78C" w:rsidR="008F0F3A" w:rsidRPr="007C73F8" w:rsidRDefault="008F0F3A" w:rsidP="007C73F8">
      <w:pPr>
        <w:spacing w:line="360" w:lineRule="auto"/>
      </w:pPr>
      <w:r w:rsidRPr="007C73F8">
        <w:rPr>
          <w:noProof/>
          <w:lang w:val="en-US"/>
        </w:rPr>
        <w:drawing>
          <wp:inline distT="0" distB="0" distL="0" distR="0" wp14:anchorId="1722F5FF" wp14:editId="2C5FCDE9">
            <wp:extent cx="3098733" cy="1289050"/>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0545" cy="1298124"/>
                    </a:xfrm>
                    <a:prstGeom prst="rect">
                      <a:avLst/>
                    </a:prstGeom>
                  </pic:spPr>
                </pic:pic>
              </a:graphicData>
            </a:graphic>
          </wp:inline>
        </w:drawing>
      </w:r>
    </w:p>
    <w:p w14:paraId="7601E450" w14:textId="271E62F2" w:rsidR="002760FC" w:rsidRPr="007C73F8" w:rsidRDefault="008F0F3A" w:rsidP="007C73F8">
      <w:pPr>
        <w:spacing w:line="360" w:lineRule="auto"/>
        <w:rPr>
          <w:b/>
        </w:rPr>
      </w:pPr>
      <w:r w:rsidRPr="007C73F8">
        <w:rPr>
          <w:b/>
        </w:rPr>
        <w:t>The number of ways for reaching the top row is 6 + 12 + 10 + 5 = 33</w:t>
      </w:r>
    </w:p>
    <w:p w14:paraId="7B9B3439" w14:textId="1D33DCC4" w:rsidR="002760FC" w:rsidRPr="007C73F8" w:rsidRDefault="002E0E72" w:rsidP="007C73F8">
      <w:pPr>
        <w:spacing w:line="360" w:lineRule="auto"/>
      </w:pPr>
      <w:r w:rsidRPr="007C73F8">
        <w:t xml:space="preserve">3. </w:t>
      </w:r>
      <w:r w:rsidR="00021FAE" w:rsidRPr="007C73F8">
        <w:t>Hilary</w:t>
      </w:r>
      <w:r w:rsidRPr="007C73F8">
        <w:t xml:space="preserve"> lives </w:t>
      </w:r>
      <w:r w:rsidR="003C6AFD" w:rsidRPr="007C73F8">
        <w:t>5</w:t>
      </w:r>
      <w:r w:rsidRPr="007C73F8">
        <w:t xml:space="preserve"> blocks south and </w:t>
      </w:r>
      <w:r w:rsidR="003C6AFD" w:rsidRPr="007C73F8">
        <w:t>6</w:t>
      </w:r>
      <w:r w:rsidRPr="007C73F8">
        <w:t xml:space="preserve"> blocks west of L</w:t>
      </w:r>
      <w:r w:rsidR="00021FAE" w:rsidRPr="007C73F8">
        <w:t>auren</w:t>
      </w:r>
      <w:r w:rsidRPr="007C73F8">
        <w:t>. If she walks to her house, without backtracking, how many different routes can she take?</w:t>
      </w:r>
    </w:p>
    <w:p w14:paraId="4A88C33D" w14:textId="77777777" w:rsidR="007C7AF8" w:rsidRPr="007C73F8" w:rsidRDefault="007C7AF8" w:rsidP="007C73F8">
      <w:pPr>
        <w:spacing w:line="360" w:lineRule="auto"/>
      </w:pPr>
      <w:r w:rsidRPr="007C73F8">
        <w:t>Hilary will have to go through 5 blocks and 6 blocks, a total of 11 blocks.</w:t>
      </w:r>
    </w:p>
    <w:p w14:paraId="7BB6D0E0" w14:textId="5203584B" w:rsidR="007C7AF8" w:rsidRPr="007C73F8" w:rsidRDefault="007C7AF8" w:rsidP="007C73F8">
      <w:pPr>
        <w:spacing w:line="360" w:lineRule="auto"/>
      </w:pPr>
      <w:r w:rsidRPr="007C73F8">
        <w:t>Therefore,</w:t>
      </w:r>
      <w:r w:rsidRPr="007C73F8">
        <w:t xml:space="preserve"> the number of routes will be:</w:t>
      </w:r>
    </w:p>
    <w:p w14:paraId="1C043C78" w14:textId="0009379A" w:rsidR="002E0E72" w:rsidRPr="00C9137C" w:rsidRDefault="007C7AF8" w:rsidP="007C73F8">
      <w:pPr>
        <w:pStyle w:val="ListParagraph"/>
        <w:spacing w:line="360" w:lineRule="auto"/>
        <w:ind w:firstLine="720"/>
        <w:rPr>
          <w:rFonts w:eastAsiaTheme="minorEastAsia"/>
          <w:b/>
        </w:rPr>
      </w:pPr>
      <m:oMathPara>
        <m:oMath>
          <m:f>
            <m:fPr>
              <m:ctrlPr>
                <w:rPr>
                  <w:rFonts w:ascii="Cambria Math" w:hAnsi="Cambria Math"/>
                  <w:i/>
                </w:rPr>
              </m:ctrlPr>
            </m:fPr>
            <m:num>
              <m:r>
                <w:rPr>
                  <w:rFonts w:ascii="Cambria Math" w:hAnsi="Cambria Math"/>
                </w:rPr>
                <m:t>11!</m:t>
              </m:r>
            </m:num>
            <m:den>
              <m:d>
                <m:dPr>
                  <m:ctrlPr>
                    <w:rPr>
                      <w:rFonts w:ascii="Cambria Math" w:hAnsi="Cambria Math"/>
                      <w:i/>
                    </w:rPr>
                  </m:ctrlPr>
                </m:dPr>
                <m:e>
                  <m:r>
                    <w:rPr>
                      <w:rFonts w:ascii="Cambria Math" w:hAnsi="Cambria Math"/>
                    </w:rPr>
                    <m:t>5!</m:t>
                  </m:r>
                </m:e>
              </m:d>
              <m:r>
                <w:rPr>
                  <w:rFonts w:ascii="Cambria Math" w:hAnsi="Cambria Math"/>
                </w:rPr>
                <m:t>(6!)</m:t>
              </m:r>
            </m:den>
          </m:f>
          <m:r>
            <w:rPr>
              <w:rFonts w:ascii="Cambria Math" w:hAnsi="Cambria Math"/>
            </w:rPr>
            <m:t>=</m:t>
          </m:r>
          <m:f>
            <m:fPr>
              <m:ctrlPr>
                <w:rPr>
                  <w:rFonts w:ascii="Cambria Math" w:hAnsi="Cambria Math"/>
                  <w:i/>
                </w:rPr>
              </m:ctrlPr>
            </m:fPr>
            <m:num>
              <m:r>
                <w:rPr>
                  <w:rFonts w:ascii="Cambria Math" w:hAnsi="Cambria Math"/>
                </w:rPr>
                <m:t>11×10×9×8×7</m:t>
              </m:r>
            </m:num>
            <m:den>
              <m:r>
                <w:rPr>
                  <w:rFonts w:ascii="Cambria Math" w:hAnsi="Cambria Math"/>
                </w:rPr>
                <m:t>5×4×3×2×1</m:t>
              </m:r>
            </m:den>
          </m:f>
          <m:r>
            <w:rPr>
              <w:rFonts w:ascii="Cambria Math" w:hAnsi="Cambria Math"/>
            </w:rPr>
            <m:t>=</m:t>
          </m:r>
          <m:r>
            <m:rPr>
              <m:sty m:val="bi"/>
            </m:rPr>
            <w:rPr>
              <w:rFonts w:ascii="Cambria Math" w:hAnsi="Cambria Math"/>
            </w:rPr>
            <m:t>462</m:t>
          </m:r>
        </m:oMath>
      </m:oMathPara>
    </w:p>
    <w:p w14:paraId="0F928CF8" w14:textId="77777777" w:rsidR="007C7AF8" w:rsidRPr="007C73F8" w:rsidRDefault="002E0E72" w:rsidP="00C9137C">
      <w:pPr>
        <w:spacing w:line="360" w:lineRule="auto"/>
      </w:pPr>
      <w:r w:rsidRPr="007C73F8">
        <w:t xml:space="preserve">4. Pre-Covid, </w:t>
      </w:r>
      <w:r w:rsidR="003C6AFD" w:rsidRPr="007C73F8">
        <w:t>6</w:t>
      </w:r>
      <w:r w:rsidRPr="007C73F8">
        <w:t xml:space="preserve"> Boys and 8 Girls go to the Halloween dance. Lori and Julie will not dance with Bert or Tyler. Charles will not dance with Diana or Sara. How many boy/girl couples can be made?</w:t>
      </w:r>
    </w:p>
    <w:p w14:paraId="559178AF" w14:textId="250176B2" w:rsidR="007C7AF8" w:rsidRPr="007C73F8" w:rsidRDefault="007C7AF8" w:rsidP="00C9137C">
      <w:pPr>
        <w:pStyle w:val="NormalWeb"/>
        <w:shd w:val="clear" w:color="auto" w:fill="FFFFFF"/>
        <w:spacing w:before="0" w:beforeAutospacing="0" w:after="240" w:afterAutospacing="0" w:line="360" w:lineRule="auto"/>
        <w:textAlignment w:val="baseline"/>
        <w:rPr>
          <w:color w:val="333333"/>
        </w:rPr>
      </w:pPr>
      <w:r w:rsidRPr="007C73F8">
        <w:rPr>
          <w:color w:val="333333"/>
        </w:rPr>
        <w:t>Total possible couples</w:t>
      </w:r>
      <w:r w:rsidRPr="007C73F8">
        <w:rPr>
          <w:color w:val="333333"/>
        </w:rPr>
        <w:t xml:space="preserve"> </w:t>
      </w:r>
      <w:r w:rsidRPr="007C73F8">
        <w:rPr>
          <w:color w:val="333333"/>
        </w:rPr>
        <w:t>=</w:t>
      </w:r>
      <w:r w:rsidRPr="007C73F8">
        <w:rPr>
          <w:color w:val="333333"/>
        </w:rPr>
        <w:t xml:space="preserve"> </w:t>
      </w:r>
      <w:r w:rsidRPr="007C73F8">
        <w:rPr>
          <w:color w:val="333333"/>
        </w:rPr>
        <w:t>total n</w:t>
      </w:r>
      <w:r w:rsidRPr="007C73F8">
        <w:rPr>
          <w:color w:val="333333"/>
        </w:rPr>
        <w:t xml:space="preserve">o. of </w:t>
      </w:r>
      <w:proofErr w:type="gramStart"/>
      <w:r w:rsidRPr="007C73F8">
        <w:rPr>
          <w:color w:val="333333"/>
        </w:rPr>
        <w:t>boys</w:t>
      </w:r>
      <w:proofErr w:type="gramEnd"/>
      <w:r w:rsidRPr="007C73F8">
        <w:rPr>
          <w:color w:val="333333"/>
        </w:rPr>
        <w:t xml:space="preserve"> x total no. of girls = 6</w:t>
      </w:r>
      <w:r w:rsidRPr="007C73F8">
        <w:rPr>
          <w:color w:val="333333"/>
        </w:rPr>
        <w:t xml:space="preserve"> x 8 = 4</w:t>
      </w:r>
      <w:r w:rsidRPr="007C73F8">
        <w:rPr>
          <w:color w:val="333333"/>
        </w:rPr>
        <w:t>8</w:t>
      </w:r>
    </w:p>
    <w:p w14:paraId="48CFC364" w14:textId="77777777" w:rsidR="007C7AF8" w:rsidRPr="007C73F8" w:rsidRDefault="007C7AF8" w:rsidP="00C9137C">
      <w:pPr>
        <w:pStyle w:val="NormalWeb"/>
        <w:shd w:val="clear" w:color="auto" w:fill="FFFFFF"/>
        <w:spacing w:before="0" w:beforeAutospacing="0" w:after="240" w:afterAutospacing="0" w:line="360" w:lineRule="auto"/>
        <w:textAlignment w:val="baseline"/>
        <w:rPr>
          <w:color w:val="333333"/>
        </w:rPr>
      </w:pPr>
      <w:r w:rsidRPr="007C73F8">
        <w:rPr>
          <w:color w:val="333333"/>
        </w:rPr>
        <w:t>Couple that won't work: 6 (LB, LT, JB, JT, CD, CS)</w:t>
      </w:r>
    </w:p>
    <w:p w14:paraId="6587A9CB" w14:textId="61439A39" w:rsidR="007C7AF8" w:rsidRPr="007C73F8" w:rsidRDefault="007C7AF8" w:rsidP="00C9137C">
      <w:pPr>
        <w:pStyle w:val="NormalWeb"/>
        <w:shd w:val="clear" w:color="auto" w:fill="FFFFFF"/>
        <w:spacing w:before="0" w:beforeAutospacing="0" w:after="0" w:afterAutospacing="0" w:line="360" w:lineRule="auto"/>
        <w:textAlignment w:val="baseline"/>
        <w:rPr>
          <w:color w:val="333333"/>
        </w:rPr>
      </w:pPr>
      <w:r w:rsidRPr="007C73F8">
        <w:rPr>
          <w:color w:val="333333"/>
        </w:rPr>
        <w:t xml:space="preserve">Answer: 48 – </w:t>
      </w:r>
      <w:r w:rsidRPr="007C73F8">
        <w:rPr>
          <w:color w:val="333333"/>
        </w:rPr>
        <w:t>6</w:t>
      </w:r>
      <w:r w:rsidRPr="007C73F8">
        <w:rPr>
          <w:color w:val="333333"/>
        </w:rPr>
        <w:t xml:space="preserve"> </w:t>
      </w:r>
      <w:r w:rsidRPr="007C73F8">
        <w:rPr>
          <w:color w:val="333333"/>
        </w:rPr>
        <w:t>=</w:t>
      </w:r>
      <w:r w:rsidRPr="007C73F8">
        <w:rPr>
          <w:color w:val="333333"/>
        </w:rPr>
        <w:t xml:space="preserve"> </w:t>
      </w:r>
      <w:r w:rsidRPr="007C73F8">
        <w:rPr>
          <w:rStyle w:val="Strong"/>
          <w:b w:val="0"/>
          <w:color w:val="333333"/>
          <w:bdr w:val="none" w:sz="0" w:space="0" w:color="auto" w:frame="1"/>
        </w:rPr>
        <w:t>3</w:t>
      </w:r>
      <w:r w:rsidR="00A0254A" w:rsidRPr="007C73F8">
        <w:rPr>
          <w:rStyle w:val="Strong"/>
          <w:b w:val="0"/>
          <w:color w:val="333333"/>
          <w:bdr w:val="none" w:sz="0" w:space="0" w:color="auto" w:frame="1"/>
        </w:rPr>
        <w:t>2</w:t>
      </w:r>
    </w:p>
    <w:p w14:paraId="20043BCF" w14:textId="16F0863D" w:rsidR="006417DF" w:rsidRPr="007C73F8" w:rsidRDefault="002810A3" w:rsidP="00C9137C">
      <w:pPr>
        <w:pStyle w:val="NormalWeb"/>
        <w:shd w:val="clear" w:color="auto" w:fill="FFFFFF"/>
        <w:spacing w:before="0" w:beforeAutospacing="0" w:after="0" w:afterAutospacing="0" w:line="360" w:lineRule="auto"/>
        <w:textAlignment w:val="baseline"/>
      </w:pPr>
      <w:r w:rsidRPr="007C73F8">
        <w:rPr>
          <w:rStyle w:val="Strong"/>
          <w:color w:val="333333"/>
          <w:bdr w:val="none" w:sz="0" w:space="0" w:color="auto" w:frame="1"/>
        </w:rPr>
        <w:t>42</w:t>
      </w:r>
      <w:r w:rsidR="007C7AF8" w:rsidRPr="007C73F8">
        <w:rPr>
          <w:rStyle w:val="Strong"/>
          <w:color w:val="333333"/>
          <w:bdr w:val="none" w:sz="0" w:space="0" w:color="auto" w:frame="1"/>
        </w:rPr>
        <w:t xml:space="preserve"> couples can be made.</w:t>
      </w:r>
    </w:p>
    <w:p w14:paraId="174E8094" w14:textId="65BEC932" w:rsidR="00FE5C63" w:rsidRPr="007C73F8" w:rsidRDefault="00FE5C63" w:rsidP="007C73F8">
      <w:pPr>
        <w:spacing w:line="360" w:lineRule="auto"/>
      </w:pPr>
      <w:r w:rsidRPr="007C73F8">
        <w:t>5. There are 10 teams in the Eastern Division of the Ontario Hockey league.</w:t>
      </w:r>
    </w:p>
    <w:p w14:paraId="27F64F4B" w14:textId="77777777" w:rsidR="007C7AF8" w:rsidRPr="007C73F8" w:rsidRDefault="00FE5C63" w:rsidP="007C73F8">
      <w:pPr>
        <w:spacing w:line="360" w:lineRule="auto"/>
      </w:pPr>
      <w:r w:rsidRPr="007C73F8">
        <w:t>a. How many different finishes could there be at the end of the season?</w:t>
      </w:r>
    </w:p>
    <w:p w14:paraId="5A2A58E4" w14:textId="633C3561" w:rsidR="007C7AF8" w:rsidRPr="007C73F8" w:rsidRDefault="007C7AF8" w:rsidP="007C73F8">
      <w:pPr>
        <w:spacing w:line="360" w:lineRule="auto"/>
        <w:rPr>
          <w:rFonts w:eastAsiaTheme="minorEastAsia"/>
        </w:rPr>
      </w:pPr>
      <m:oMathPara>
        <m:oMath>
          <m:f>
            <m:fPr>
              <m:ctrlPr>
                <w:rPr>
                  <w:rFonts w:ascii="Cambria Math" w:hAnsi="Cambria Math"/>
                  <w:i/>
                </w:rPr>
              </m:ctrlPr>
            </m:fPr>
            <m:num>
              <m:r>
                <w:rPr>
                  <w:rFonts w:ascii="Cambria Math" w:hAnsi="Cambria Math"/>
                </w:rPr>
                <m:t>10!</m:t>
              </m:r>
            </m:num>
            <m:den>
              <m:d>
                <m:dPr>
                  <m:ctrlPr>
                    <w:rPr>
                      <w:rFonts w:ascii="Cambria Math" w:hAnsi="Cambria Math"/>
                      <w:i/>
                    </w:rPr>
                  </m:ctrlPr>
                </m:dPr>
                <m:e>
                  <m:r>
                    <w:rPr>
                      <w:rFonts w:ascii="Cambria Math" w:hAnsi="Cambria Math"/>
                    </w:rPr>
                    <m:t>10-10</m:t>
                  </m:r>
                </m:e>
              </m:d>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10!</m:t>
              </m:r>
            </m:num>
            <m:den>
              <m:r>
                <w:rPr>
                  <w:rFonts w:ascii="Cambria Math" w:hAnsi="Cambria Math"/>
                </w:rPr>
                <m:t>0!</m:t>
              </m:r>
            </m:den>
          </m:f>
          <m:r>
            <w:rPr>
              <w:rFonts w:ascii="Cambria Math" w:hAnsi="Cambria Math"/>
            </w:rPr>
            <m:t>=10×9×8× 7×6×5×4×3×2×1=</m:t>
          </m:r>
          <m:r>
            <m:rPr>
              <m:sty m:val="bi"/>
            </m:rPr>
            <w:rPr>
              <w:rFonts w:ascii="Cambria Math" w:hAnsi="Cambria Math"/>
            </w:rPr>
            <m:t>3,628,800</m:t>
          </m:r>
        </m:oMath>
      </m:oMathPara>
    </w:p>
    <w:p w14:paraId="4C7119EC" w14:textId="77777777" w:rsidR="00FE5C63" w:rsidRPr="007C73F8" w:rsidRDefault="00FE5C63" w:rsidP="007C73F8">
      <w:pPr>
        <w:spacing w:line="360" w:lineRule="auto"/>
      </w:pPr>
    </w:p>
    <w:p w14:paraId="29FC4B14" w14:textId="1EFE69E9" w:rsidR="00FE5C63" w:rsidRPr="007C73F8" w:rsidRDefault="00FE5C63" w:rsidP="007C73F8">
      <w:pPr>
        <w:spacing w:line="360" w:lineRule="auto"/>
      </w:pPr>
      <w:r w:rsidRPr="007C73F8">
        <w:t xml:space="preserve">b. How many ways can the season end if we know the Niagara Ice Dogs will finish first, the Sudbury Wolves will finish 7th and the Mississauga St. Mike’ Majors finish last? </w:t>
      </w:r>
    </w:p>
    <w:p w14:paraId="0FFCEC92" w14:textId="77777777" w:rsidR="007C7AF8" w:rsidRPr="007C73F8" w:rsidRDefault="007C7AF8" w:rsidP="007C73F8">
      <w:pPr>
        <w:spacing w:line="360" w:lineRule="auto"/>
        <w:rPr>
          <w:rFonts w:eastAsiaTheme="minorEastAsia"/>
        </w:rPr>
      </w:pPr>
      <w:r w:rsidRPr="007C73F8">
        <w:rPr>
          <w:rFonts w:eastAsiaTheme="minorEastAsia"/>
        </w:rPr>
        <w:t>Because we already know the finishes of the three teams, the number of ways in which the season will end will be as follows:</w:t>
      </w:r>
    </w:p>
    <w:p w14:paraId="750C5B00" w14:textId="0E098B73" w:rsidR="007C7AF8" w:rsidRPr="007C73F8" w:rsidRDefault="007C7AF8" w:rsidP="007C73F8">
      <w:pPr>
        <w:spacing w:line="360" w:lineRule="auto"/>
        <w:rPr>
          <w:rFonts w:eastAsiaTheme="minorEastAsia"/>
        </w:rPr>
      </w:pPr>
      <m:oMathPara>
        <m:oMathParaPr>
          <m:jc m:val="left"/>
        </m:oMathParaPr>
        <m:oMath>
          <m:r>
            <w:rPr>
              <w:rFonts w:ascii="Cambria Math" w:hAnsi="Cambria Math"/>
            </w:rPr>
            <m:t>7!= 7×6×5×4×3×2×1=</m:t>
          </m:r>
          <m:r>
            <m:rPr>
              <m:sty m:val="bi"/>
            </m:rPr>
            <w:rPr>
              <w:rFonts w:ascii="Cambria Math" w:hAnsi="Cambria Math"/>
            </w:rPr>
            <m:t>5,040</m:t>
          </m:r>
        </m:oMath>
      </m:oMathPara>
    </w:p>
    <w:p w14:paraId="126E0682" w14:textId="78C41953" w:rsidR="00FE5C63" w:rsidRPr="007C73F8" w:rsidRDefault="00FE5C63" w:rsidP="007C73F8">
      <w:pPr>
        <w:spacing w:line="360" w:lineRule="auto"/>
      </w:pPr>
      <w:r w:rsidRPr="007C73F8">
        <w:t xml:space="preserve">c. How many finishes could there be if we know that Niagara, Sudbury, or Mississauga will win the Eastern division? </w:t>
      </w:r>
    </w:p>
    <w:p w14:paraId="4ACB72A6" w14:textId="77777777" w:rsidR="007C7AF8" w:rsidRPr="007C73F8" w:rsidRDefault="007C7AF8" w:rsidP="007C73F8">
      <w:pPr>
        <w:spacing w:line="360" w:lineRule="auto"/>
        <w:rPr>
          <w:rFonts w:eastAsiaTheme="minorEastAsia"/>
        </w:rPr>
      </w:pPr>
      <w:r w:rsidRPr="007C73F8">
        <w:rPr>
          <w:rFonts w:eastAsiaTheme="minorEastAsia"/>
        </w:rPr>
        <w:t>We have been given the three teams for the first position and therefore, the finishes could be:</w:t>
      </w:r>
    </w:p>
    <w:p w14:paraId="79FA366C" w14:textId="6ECF22CE" w:rsidR="007C7AF8" w:rsidRPr="00C9137C" w:rsidRDefault="007C7AF8" w:rsidP="007C73F8">
      <w:pPr>
        <w:spacing w:line="360" w:lineRule="auto"/>
        <w:rPr>
          <w:rFonts w:eastAsiaTheme="minorEastAsia"/>
          <w:b/>
        </w:rPr>
      </w:pPr>
      <m:oMathPara>
        <m:oMathParaPr>
          <m:jc m:val="left"/>
        </m:oMathParaPr>
        <m:oMath>
          <m:r>
            <w:rPr>
              <w:rFonts w:ascii="Cambria Math" w:eastAsiaTheme="minorEastAsia" w:hAnsi="Cambria Math"/>
            </w:rPr>
            <m:t>3</m:t>
          </m:r>
          <m:r>
            <w:rPr>
              <w:rFonts w:ascii="Cambria Math" w:hAnsi="Cambria Math"/>
            </w:rPr>
            <m:t>×9!=3×9×8× 7×6×5×4×3×2×1=</m:t>
          </m:r>
          <m:r>
            <m:rPr>
              <m:sty m:val="bi"/>
            </m:rPr>
            <w:rPr>
              <w:rFonts w:ascii="Cambria Math" w:hAnsi="Cambria Math"/>
            </w:rPr>
            <m:t>1,088,640</m:t>
          </m:r>
        </m:oMath>
      </m:oMathPara>
    </w:p>
    <w:p w14:paraId="1BDA4646" w14:textId="77777777" w:rsidR="00FE5C63" w:rsidRPr="007C73F8" w:rsidRDefault="00FE5C63" w:rsidP="007C73F8">
      <w:pPr>
        <w:spacing w:line="360" w:lineRule="auto"/>
      </w:pPr>
    </w:p>
    <w:p w14:paraId="1FC6BE14" w14:textId="77777777" w:rsidR="00FE5C63" w:rsidRPr="007C73F8" w:rsidRDefault="00FE5C63" w:rsidP="007C73F8">
      <w:pPr>
        <w:spacing w:line="360" w:lineRule="auto"/>
      </w:pPr>
      <w:r w:rsidRPr="007C73F8">
        <w:t xml:space="preserve">d. How many ways can the season end if we know that Niagara, Sudbury, and Mississauga will be together in the standings. </w:t>
      </w:r>
    </w:p>
    <w:p w14:paraId="4F8E098A" w14:textId="77777777" w:rsidR="007C7AF8" w:rsidRPr="007C73F8" w:rsidRDefault="007C7AF8" w:rsidP="007C73F8">
      <w:pPr>
        <w:spacing w:line="360" w:lineRule="auto"/>
        <w:rPr>
          <w:rFonts w:eastAsiaTheme="minorEastAsia"/>
        </w:rPr>
      </w:pPr>
      <w:r w:rsidRPr="007C73F8">
        <w:rPr>
          <w:rFonts w:eastAsiaTheme="minorEastAsia"/>
        </w:rPr>
        <w:t>The three teams in standing will be considered to be 1 team and they have 6 different ways in which they can be positioned. Therefore, the finishes can be as follows:</w:t>
      </w:r>
    </w:p>
    <w:p w14:paraId="1710CDB9" w14:textId="146ADAEF" w:rsidR="007C7AF8" w:rsidRPr="007C73F8" w:rsidRDefault="007C7AF8" w:rsidP="007C73F8">
      <w:pPr>
        <w:spacing w:line="360" w:lineRule="auto"/>
        <w:rPr>
          <w:rFonts w:eastAsiaTheme="minorEastAsia"/>
        </w:rPr>
      </w:pPr>
      <m:oMathPara>
        <m:oMathParaPr>
          <m:jc m:val="left"/>
        </m:oMathParaPr>
        <m:oMath>
          <m:r>
            <w:rPr>
              <w:rFonts w:ascii="Cambria Math" w:eastAsiaTheme="minorEastAsia" w:hAnsi="Cambria Math"/>
            </w:rPr>
            <m:t>6</m:t>
          </m:r>
          <m:r>
            <w:rPr>
              <w:rFonts w:ascii="Cambria Math" w:hAnsi="Cambria Math"/>
            </w:rPr>
            <m:t>×9!=6×9×8× 7×6×5×4×3×2×1=</m:t>
          </m:r>
          <m:r>
            <m:rPr>
              <m:sty m:val="bi"/>
            </m:rPr>
            <w:rPr>
              <w:rFonts w:ascii="Cambria Math" w:hAnsi="Cambria Math"/>
            </w:rPr>
            <m:t>2,177,280</m:t>
          </m:r>
        </m:oMath>
      </m:oMathPara>
    </w:p>
    <w:p w14:paraId="51C95B9B" w14:textId="77777777" w:rsidR="00FE5C63" w:rsidRPr="007C73F8" w:rsidRDefault="00FE5C63" w:rsidP="007C73F8">
      <w:pPr>
        <w:spacing w:line="360" w:lineRule="auto"/>
      </w:pPr>
      <w:r w:rsidRPr="007C73F8">
        <w:t xml:space="preserve">e. How many ways can the season end if we know that Niagara, Sudbury, and Mississauga will be the top 3 teams. </w:t>
      </w:r>
    </w:p>
    <w:p w14:paraId="27D9E691" w14:textId="77777777" w:rsidR="007C7AF8" w:rsidRPr="007C73F8" w:rsidRDefault="007C7AF8" w:rsidP="007C73F8">
      <w:pPr>
        <w:spacing w:line="360" w:lineRule="auto"/>
        <w:rPr>
          <w:rFonts w:eastAsiaTheme="minorEastAsia"/>
        </w:rPr>
      </w:pPr>
      <w:r w:rsidRPr="007C73F8">
        <w:rPr>
          <w:rFonts w:eastAsiaTheme="minorEastAsia"/>
        </w:rPr>
        <w:t>Either team can be position 1, 2 or 3. This therefore means that the season finishes will be:</w:t>
      </w:r>
    </w:p>
    <w:p w14:paraId="6D6F1E9E" w14:textId="3F1F6FF4" w:rsidR="007C7AF8" w:rsidRPr="00C9137C" w:rsidRDefault="007C7AF8" w:rsidP="007C73F8">
      <w:pPr>
        <w:spacing w:line="360" w:lineRule="auto"/>
        <w:rPr>
          <w:rFonts w:eastAsiaTheme="minorEastAsia"/>
          <w:b/>
        </w:rPr>
      </w:pPr>
      <m:oMathPara>
        <m:oMathParaPr>
          <m:jc m:val="left"/>
        </m:oMathParaPr>
        <m:oMath>
          <m:r>
            <w:rPr>
              <w:rFonts w:ascii="Cambria Math" w:eastAsiaTheme="minorEastAsia" w:hAnsi="Cambria Math"/>
            </w:rPr>
            <m:t>3!</m:t>
          </m:r>
          <m:r>
            <w:rPr>
              <w:rFonts w:ascii="Cambria Math" w:hAnsi="Cambria Math"/>
            </w:rPr>
            <m:t>×7!=3×2×1× 7×6×5×4×3×2×1=</m:t>
          </m:r>
          <m:r>
            <m:rPr>
              <m:sty m:val="bi"/>
            </m:rPr>
            <w:rPr>
              <w:rFonts w:ascii="Cambria Math" w:hAnsi="Cambria Math"/>
            </w:rPr>
            <m:t>30,240</m:t>
          </m:r>
        </m:oMath>
      </m:oMathPara>
    </w:p>
    <w:p w14:paraId="0F97F1BB" w14:textId="77777777" w:rsidR="00FE5C63" w:rsidRPr="007C73F8" w:rsidRDefault="00FE5C63" w:rsidP="007C73F8">
      <w:pPr>
        <w:spacing w:line="360" w:lineRule="auto"/>
      </w:pPr>
      <w:r w:rsidRPr="007C73F8">
        <w:t xml:space="preserve">f. How many different finishes can there be if we know Niagara will finish in the top 3? </w:t>
      </w:r>
    </w:p>
    <w:p w14:paraId="2553AD0F" w14:textId="77777777" w:rsidR="007C7AF8" w:rsidRPr="007C73F8" w:rsidRDefault="007C7AF8" w:rsidP="007C73F8">
      <w:pPr>
        <w:spacing w:line="360" w:lineRule="auto"/>
        <w:rPr>
          <w:rFonts w:eastAsiaTheme="minorEastAsia"/>
        </w:rPr>
      </w:pPr>
      <w:r w:rsidRPr="007C73F8">
        <w:rPr>
          <w:rFonts w:eastAsiaTheme="minorEastAsia"/>
        </w:rPr>
        <w:t>This means that Niagara could be number 1, number 2 or number 3.</w:t>
      </w:r>
    </w:p>
    <w:p w14:paraId="1622E27B" w14:textId="2A066041" w:rsidR="007C7AF8" w:rsidRPr="007C73F8" w:rsidRDefault="007C7AF8" w:rsidP="007C73F8">
      <w:pPr>
        <w:spacing w:line="360" w:lineRule="auto"/>
        <w:rPr>
          <w:rFonts w:eastAsiaTheme="minorEastAsia"/>
        </w:rPr>
      </w:pPr>
      <w:r w:rsidRPr="007C73F8">
        <w:rPr>
          <w:rFonts w:eastAsiaTheme="minorEastAsia"/>
        </w:rPr>
        <w:t>Therefore,</w:t>
      </w:r>
      <w:r w:rsidRPr="007C73F8">
        <w:rPr>
          <w:rFonts w:eastAsiaTheme="minorEastAsia"/>
        </w:rPr>
        <w:t xml:space="preserve"> the finishes are as follows:</w:t>
      </w:r>
    </w:p>
    <w:p w14:paraId="320F76E0" w14:textId="1E8A439A" w:rsidR="002760FC" w:rsidRPr="007C73F8" w:rsidRDefault="007C7AF8" w:rsidP="007C73F8">
      <w:pPr>
        <w:spacing w:line="360" w:lineRule="auto"/>
        <w:rPr>
          <w:color w:val="000000"/>
        </w:rPr>
      </w:pPr>
      <m:oMathPara>
        <m:oMath>
          <m:r>
            <w:rPr>
              <w:rFonts w:ascii="Cambria Math" w:eastAsiaTheme="minorEastAsia" w:hAnsi="Cambria Math"/>
            </w:rPr>
            <m:t>3</m:t>
          </m:r>
          <m:r>
            <w:rPr>
              <w:rFonts w:ascii="Cambria Math" w:hAnsi="Cambria Math"/>
            </w:rPr>
            <m:t>×9!=3×9×8× 7×6×5×4×3×2×1=</m:t>
          </m:r>
          <m:r>
            <m:rPr>
              <m:sty m:val="bi"/>
            </m:rPr>
            <w:rPr>
              <w:rFonts w:ascii="Cambria Math" w:hAnsi="Cambria Math"/>
            </w:rPr>
            <m:t>1,088,640</m:t>
          </m:r>
        </m:oMath>
      </m:oMathPara>
      <w:bookmarkStart w:id="0" w:name="_GoBack"/>
      <w:bookmarkEnd w:id="0"/>
    </w:p>
    <w:sectPr w:rsidR="002760FC" w:rsidRPr="007C73F8" w:rsidSect="008F0F3A">
      <w:headerReference w:type="even" r:id="rId12"/>
      <w:headerReference w:type="default" r:id="rId13"/>
      <w:footerReference w:type="even" r:id="rId14"/>
      <w:footerReference w:type="default" r:id="rId15"/>
      <w:headerReference w:type="first" r:id="rId16"/>
      <w:footerReference w:type="first" r:id="rId17"/>
      <w:type w:val="continuous"/>
      <w:pgSz w:w="12240" w:h="20160" w:code="5"/>
      <w:pgMar w:top="680" w:right="680" w:bottom="680" w:left="680" w:header="720" w:footer="86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5B2DC9" w14:textId="77777777" w:rsidR="004E13B7" w:rsidRDefault="004E13B7" w:rsidP="004E13B7">
      <w:r>
        <w:separator/>
      </w:r>
    </w:p>
  </w:endnote>
  <w:endnote w:type="continuationSeparator" w:id="0">
    <w:p w14:paraId="5DA42BF5" w14:textId="77777777" w:rsidR="004E13B7" w:rsidRDefault="004E13B7" w:rsidP="004E1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4FCB5" w14:textId="77777777" w:rsidR="008F0F3A" w:rsidRDefault="008F0F3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2BC50" w14:textId="77777777" w:rsidR="008F0F3A" w:rsidRDefault="008F0F3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4041A" w14:textId="77777777" w:rsidR="008F0F3A" w:rsidRDefault="008F0F3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D9FC85" w14:textId="77777777" w:rsidR="004E13B7" w:rsidRDefault="004E13B7" w:rsidP="004E13B7">
      <w:r>
        <w:separator/>
      </w:r>
    </w:p>
  </w:footnote>
  <w:footnote w:type="continuationSeparator" w:id="0">
    <w:p w14:paraId="0659EF29" w14:textId="77777777" w:rsidR="004E13B7" w:rsidRDefault="004E13B7" w:rsidP="004E13B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0F2D2" w14:textId="77777777" w:rsidR="008F0F3A" w:rsidRDefault="008F0F3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6008401"/>
      <w:docPartObj>
        <w:docPartGallery w:val="Page Numbers (Top of Page)"/>
        <w:docPartUnique/>
      </w:docPartObj>
    </w:sdtPr>
    <w:sdtEndPr>
      <w:rPr>
        <w:noProof/>
      </w:rPr>
    </w:sdtEndPr>
    <w:sdtContent>
      <w:p w14:paraId="7F05C091" w14:textId="2CED8922" w:rsidR="008F0F3A" w:rsidRDefault="008F0F3A">
        <w:pPr>
          <w:pStyle w:val="Header"/>
          <w:jc w:val="right"/>
        </w:pPr>
        <w:r>
          <w:fldChar w:fldCharType="begin"/>
        </w:r>
        <w:r>
          <w:instrText xml:space="preserve"> PAGE   \* MERGEFORMAT </w:instrText>
        </w:r>
        <w:r>
          <w:fldChar w:fldCharType="separate"/>
        </w:r>
        <w:r w:rsidR="00C9137C">
          <w:rPr>
            <w:noProof/>
          </w:rPr>
          <w:t>4</w:t>
        </w:r>
        <w:r>
          <w:rPr>
            <w:noProof/>
          </w:rPr>
          <w:fldChar w:fldCharType="end"/>
        </w:r>
      </w:p>
    </w:sdtContent>
  </w:sdt>
  <w:p w14:paraId="73E6D00F" w14:textId="77777777" w:rsidR="008F0F3A" w:rsidRDefault="008F0F3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15CBC" w14:textId="77777777" w:rsidR="008F0F3A" w:rsidRDefault="008F0F3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16CC6"/>
    <w:multiLevelType w:val="hybridMultilevel"/>
    <w:tmpl w:val="2B64F5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3A535DF"/>
    <w:multiLevelType w:val="hybridMultilevel"/>
    <w:tmpl w:val="7AEAC844"/>
    <w:lvl w:ilvl="0" w:tplc="09C8C12E">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5512574D"/>
    <w:multiLevelType w:val="hybridMultilevel"/>
    <w:tmpl w:val="17C6631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B852901"/>
    <w:multiLevelType w:val="hybridMultilevel"/>
    <w:tmpl w:val="6B8EC65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BFE2DB8"/>
    <w:multiLevelType w:val="multilevel"/>
    <w:tmpl w:val="41F84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11F78AB"/>
    <w:multiLevelType w:val="hybridMultilevel"/>
    <w:tmpl w:val="39C81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C66E86"/>
    <w:multiLevelType w:val="hybridMultilevel"/>
    <w:tmpl w:val="70F03546"/>
    <w:lvl w:ilvl="0" w:tplc="EF6EF7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
  </w:num>
  <w:num w:numId="2">
    <w:abstractNumId w:val="3"/>
  </w:num>
  <w:num w:numId="3">
    <w:abstractNumId w:val="6"/>
  </w:num>
  <w:num w:numId="4">
    <w:abstractNumId w:val="1"/>
  </w:num>
  <w:num w:numId="5">
    <w:abstractNumId w:val="5"/>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UzMzWwNDa0sDRT0lEKTi0uzszPAykwrAUAJkRk1ywAAAA="/>
  </w:docVars>
  <w:rsids>
    <w:rsidRoot w:val="00722471"/>
    <w:rsid w:val="0001139D"/>
    <w:rsid w:val="00021FAE"/>
    <w:rsid w:val="000611C7"/>
    <w:rsid w:val="0006254D"/>
    <w:rsid w:val="00086A98"/>
    <w:rsid w:val="00093058"/>
    <w:rsid w:val="000A4AAB"/>
    <w:rsid w:val="000A654A"/>
    <w:rsid w:val="000B0651"/>
    <w:rsid w:val="000B5A9E"/>
    <w:rsid w:val="000C5D9B"/>
    <w:rsid w:val="000E00E6"/>
    <w:rsid w:val="000E4E8A"/>
    <w:rsid w:val="00130897"/>
    <w:rsid w:val="00145967"/>
    <w:rsid w:val="001461B8"/>
    <w:rsid w:val="00154B1F"/>
    <w:rsid w:val="001553E8"/>
    <w:rsid w:val="00157C0C"/>
    <w:rsid w:val="00171B98"/>
    <w:rsid w:val="00195E2D"/>
    <w:rsid w:val="001C6EB1"/>
    <w:rsid w:val="001D293D"/>
    <w:rsid w:val="001F0DFF"/>
    <w:rsid w:val="001F5856"/>
    <w:rsid w:val="002159B3"/>
    <w:rsid w:val="0023766A"/>
    <w:rsid w:val="00240186"/>
    <w:rsid w:val="00243E7E"/>
    <w:rsid w:val="002441CB"/>
    <w:rsid w:val="002512F5"/>
    <w:rsid w:val="002760FC"/>
    <w:rsid w:val="002810A3"/>
    <w:rsid w:val="002834E6"/>
    <w:rsid w:val="002A00BB"/>
    <w:rsid w:val="002A1B01"/>
    <w:rsid w:val="002C2AA3"/>
    <w:rsid w:val="002E0E72"/>
    <w:rsid w:val="00305CBB"/>
    <w:rsid w:val="0030653C"/>
    <w:rsid w:val="00313E98"/>
    <w:rsid w:val="003157D8"/>
    <w:rsid w:val="00340911"/>
    <w:rsid w:val="003543B0"/>
    <w:rsid w:val="00364DC2"/>
    <w:rsid w:val="00390D57"/>
    <w:rsid w:val="003A3EAF"/>
    <w:rsid w:val="003A654F"/>
    <w:rsid w:val="003B7F4D"/>
    <w:rsid w:val="003C251B"/>
    <w:rsid w:val="003C39F7"/>
    <w:rsid w:val="003C6AFD"/>
    <w:rsid w:val="003C74BA"/>
    <w:rsid w:val="003E4FFC"/>
    <w:rsid w:val="0040461D"/>
    <w:rsid w:val="00405C8B"/>
    <w:rsid w:val="00406D71"/>
    <w:rsid w:val="00417DCA"/>
    <w:rsid w:val="00437C34"/>
    <w:rsid w:val="0044740D"/>
    <w:rsid w:val="00455355"/>
    <w:rsid w:val="00495349"/>
    <w:rsid w:val="004B00E4"/>
    <w:rsid w:val="004B0897"/>
    <w:rsid w:val="004B3825"/>
    <w:rsid w:val="004B5D3D"/>
    <w:rsid w:val="004B5E2F"/>
    <w:rsid w:val="004C1E6C"/>
    <w:rsid w:val="004E13B7"/>
    <w:rsid w:val="004E2C71"/>
    <w:rsid w:val="004F000C"/>
    <w:rsid w:val="004F668C"/>
    <w:rsid w:val="00517951"/>
    <w:rsid w:val="005210C9"/>
    <w:rsid w:val="0052175F"/>
    <w:rsid w:val="00531933"/>
    <w:rsid w:val="00544288"/>
    <w:rsid w:val="0056317E"/>
    <w:rsid w:val="00566A67"/>
    <w:rsid w:val="005809DE"/>
    <w:rsid w:val="005930AA"/>
    <w:rsid w:val="005B46D2"/>
    <w:rsid w:val="005D3F13"/>
    <w:rsid w:val="005E58AB"/>
    <w:rsid w:val="005E63A8"/>
    <w:rsid w:val="005E7E35"/>
    <w:rsid w:val="005F1088"/>
    <w:rsid w:val="006202B5"/>
    <w:rsid w:val="0063441E"/>
    <w:rsid w:val="0063643E"/>
    <w:rsid w:val="00640563"/>
    <w:rsid w:val="006417DF"/>
    <w:rsid w:val="00652EB5"/>
    <w:rsid w:val="0065336E"/>
    <w:rsid w:val="0065586A"/>
    <w:rsid w:val="00671F11"/>
    <w:rsid w:val="006748FA"/>
    <w:rsid w:val="00680ACD"/>
    <w:rsid w:val="006A773F"/>
    <w:rsid w:val="006B1D84"/>
    <w:rsid w:val="006C7E13"/>
    <w:rsid w:val="006D567B"/>
    <w:rsid w:val="00703362"/>
    <w:rsid w:val="00717420"/>
    <w:rsid w:val="00717F86"/>
    <w:rsid w:val="00722471"/>
    <w:rsid w:val="00732996"/>
    <w:rsid w:val="007347DE"/>
    <w:rsid w:val="00741C6C"/>
    <w:rsid w:val="00743DAE"/>
    <w:rsid w:val="00761880"/>
    <w:rsid w:val="007850EA"/>
    <w:rsid w:val="007953C5"/>
    <w:rsid w:val="007A6CF4"/>
    <w:rsid w:val="007B2F38"/>
    <w:rsid w:val="007B3A4A"/>
    <w:rsid w:val="007B60BD"/>
    <w:rsid w:val="007B6C1E"/>
    <w:rsid w:val="007C57B3"/>
    <w:rsid w:val="007C73F8"/>
    <w:rsid w:val="007C7AF8"/>
    <w:rsid w:val="007D3754"/>
    <w:rsid w:val="007D650F"/>
    <w:rsid w:val="00800A97"/>
    <w:rsid w:val="00807481"/>
    <w:rsid w:val="00807835"/>
    <w:rsid w:val="008236A9"/>
    <w:rsid w:val="0083080B"/>
    <w:rsid w:val="00836116"/>
    <w:rsid w:val="008422D2"/>
    <w:rsid w:val="00854940"/>
    <w:rsid w:val="00861E8F"/>
    <w:rsid w:val="00882CB0"/>
    <w:rsid w:val="00887017"/>
    <w:rsid w:val="00891489"/>
    <w:rsid w:val="00895974"/>
    <w:rsid w:val="008A2E25"/>
    <w:rsid w:val="008A7476"/>
    <w:rsid w:val="008B12D4"/>
    <w:rsid w:val="008D7E13"/>
    <w:rsid w:val="008F0F3A"/>
    <w:rsid w:val="00916C8C"/>
    <w:rsid w:val="0092561F"/>
    <w:rsid w:val="00933F01"/>
    <w:rsid w:val="009340A7"/>
    <w:rsid w:val="0096456D"/>
    <w:rsid w:val="009645E3"/>
    <w:rsid w:val="00966500"/>
    <w:rsid w:val="0098321B"/>
    <w:rsid w:val="009A5102"/>
    <w:rsid w:val="009B4EC9"/>
    <w:rsid w:val="009B61A5"/>
    <w:rsid w:val="009D10E7"/>
    <w:rsid w:val="009D3EDD"/>
    <w:rsid w:val="009E7318"/>
    <w:rsid w:val="00A0254A"/>
    <w:rsid w:val="00A30DCB"/>
    <w:rsid w:val="00A43D97"/>
    <w:rsid w:val="00A66E05"/>
    <w:rsid w:val="00A956DF"/>
    <w:rsid w:val="00A95ECE"/>
    <w:rsid w:val="00AA3E04"/>
    <w:rsid w:val="00AB2478"/>
    <w:rsid w:val="00AC3687"/>
    <w:rsid w:val="00AD7B9C"/>
    <w:rsid w:val="00AF1620"/>
    <w:rsid w:val="00AF7624"/>
    <w:rsid w:val="00B00A48"/>
    <w:rsid w:val="00B21224"/>
    <w:rsid w:val="00B262B2"/>
    <w:rsid w:val="00B262F0"/>
    <w:rsid w:val="00B45884"/>
    <w:rsid w:val="00B77C07"/>
    <w:rsid w:val="00B821A3"/>
    <w:rsid w:val="00B94C5D"/>
    <w:rsid w:val="00BA47FD"/>
    <w:rsid w:val="00BA5AE1"/>
    <w:rsid w:val="00BC708C"/>
    <w:rsid w:val="00BC7A43"/>
    <w:rsid w:val="00BD1FA7"/>
    <w:rsid w:val="00BD253F"/>
    <w:rsid w:val="00BE080B"/>
    <w:rsid w:val="00BE0CDB"/>
    <w:rsid w:val="00BF25B6"/>
    <w:rsid w:val="00C02837"/>
    <w:rsid w:val="00C10DCE"/>
    <w:rsid w:val="00C33497"/>
    <w:rsid w:val="00C34627"/>
    <w:rsid w:val="00C50E24"/>
    <w:rsid w:val="00C52A26"/>
    <w:rsid w:val="00C5495A"/>
    <w:rsid w:val="00C83C20"/>
    <w:rsid w:val="00C9137C"/>
    <w:rsid w:val="00CB1066"/>
    <w:rsid w:val="00CB1FE4"/>
    <w:rsid w:val="00CD1DB7"/>
    <w:rsid w:val="00CF385E"/>
    <w:rsid w:val="00CF51EE"/>
    <w:rsid w:val="00D071CD"/>
    <w:rsid w:val="00D14D49"/>
    <w:rsid w:val="00D27399"/>
    <w:rsid w:val="00D37C18"/>
    <w:rsid w:val="00D41DC8"/>
    <w:rsid w:val="00D62432"/>
    <w:rsid w:val="00D658EF"/>
    <w:rsid w:val="00DA0618"/>
    <w:rsid w:val="00DE7D06"/>
    <w:rsid w:val="00DF346B"/>
    <w:rsid w:val="00DF3F56"/>
    <w:rsid w:val="00E20CD9"/>
    <w:rsid w:val="00E33F1F"/>
    <w:rsid w:val="00E437DB"/>
    <w:rsid w:val="00E76E6C"/>
    <w:rsid w:val="00EB4394"/>
    <w:rsid w:val="00EB52EF"/>
    <w:rsid w:val="00ED0794"/>
    <w:rsid w:val="00ED304B"/>
    <w:rsid w:val="00EE7931"/>
    <w:rsid w:val="00EF641B"/>
    <w:rsid w:val="00F03057"/>
    <w:rsid w:val="00F131AD"/>
    <w:rsid w:val="00F228CC"/>
    <w:rsid w:val="00F247D8"/>
    <w:rsid w:val="00F30B80"/>
    <w:rsid w:val="00F3466B"/>
    <w:rsid w:val="00F401CC"/>
    <w:rsid w:val="00F4125D"/>
    <w:rsid w:val="00F556F6"/>
    <w:rsid w:val="00F55FC4"/>
    <w:rsid w:val="00F6220C"/>
    <w:rsid w:val="00F640A8"/>
    <w:rsid w:val="00F73906"/>
    <w:rsid w:val="00F80CFC"/>
    <w:rsid w:val="00F815AF"/>
    <w:rsid w:val="00F863A7"/>
    <w:rsid w:val="00FA4B40"/>
    <w:rsid w:val="00FB03B8"/>
    <w:rsid w:val="00FB1506"/>
    <w:rsid w:val="00FC586C"/>
    <w:rsid w:val="00FC6E1A"/>
    <w:rsid w:val="00FC79B7"/>
    <w:rsid w:val="00FD29E3"/>
    <w:rsid w:val="00FD54C7"/>
    <w:rsid w:val="00FE5C63"/>
  </w:rsids>
  <m:mathPr>
    <m:mathFont m:val="Cambria Math"/>
    <m:brkBin m:val="before"/>
    <m:brkBinSub m:val="--"/>
    <m:smallFrac m:val="0"/>
    <m:dispDef m:val="0"/>
    <m:lMargin m:val="0"/>
    <m:rMargin m:val="0"/>
    <m:defJc m:val="centerGroup"/>
    <m:wrapRight/>
    <m:intLim m:val="subSup"/>
    <m:naryLim m:val="subSup"/>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B716B7"/>
  <w15:docId w15:val="{5A3BAFC5-02C6-4BDB-980E-BA0D54FA8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2A26"/>
    <w:rPr>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52A26"/>
    <w:pPr>
      <w:jc w:val="center"/>
    </w:pPr>
    <w:rPr>
      <w:b/>
      <w:bCs/>
      <w:sz w:val="28"/>
      <w:u w:val="single"/>
      <w:lang w:val="en-US"/>
    </w:rPr>
  </w:style>
  <w:style w:type="paragraph" w:styleId="Subtitle">
    <w:name w:val="Subtitle"/>
    <w:basedOn w:val="Normal"/>
    <w:qFormat/>
    <w:rsid w:val="00C52A26"/>
    <w:pPr>
      <w:spacing w:line="360" w:lineRule="auto"/>
      <w:ind w:left="360"/>
    </w:pPr>
    <w:rPr>
      <w:b/>
      <w:bCs/>
      <w:u w:val="single"/>
      <w:lang w:val="en-US"/>
    </w:rPr>
  </w:style>
  <w:style w:type="paragraph" w:styleId="BodyTextIndent">
    <w:name w:val="Body Text Indent"/>
    <w:basedOn w:val="Normal"/>
    <w:rsid w:val="00C52A26"/>
    <w:pPr>
      <w:spacing w:line="360" w:lineRule="auto"/>
      <w:ind w:left="360"/>
    </w:pPr>
    <w:rPr>
      <w:lang w:val="en-US"/>
    </w:rPr>
  </w:style>
  <w:style w:type="table" w:styleId="TableGrid">
    <w:name w:val="Table Grid"/>
    <w:basedOn w:val="TableNormal"/>
    <w:uiPriority w:val="59"/>
    <w:rsid w:val="004B15E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556F6"/>
    <w:rPr>
      <w:rFonts w:ascii="Tahoma" w:hAnsi="Tahoma" w:cs="Tahoma"/>
      <w:sz w:val="16"/>
      <w:szCs w:val="16"/>
    </w:rPr>
  </w:style>
  <w:style w:type="character" w:customStyle="1" w:styleId="BalloonTextChar">
    <w:name w:val="Balloon Text Char"/>
    <w:basedOn w:val="DefaultParagraphFont"/>
    <w:link w:val="BalloonText"/>
    <w:uiPriority w:val="99"/>
    <w:semiHidden/>
    <w:rsid w:val="00F556F6"/>
    <w:rPr>
      <w:rFonts w:ascii="Tahoma" w:hAnsi="Tahoma" w:cs="Tahoma"/>
      <w:sz w:val="16"/>
      <w:szCs w:val="16"/>
      <w:lang w:eastAsia="en-US"/>
    </w:rPr>
  </w:style>
  <w:style w:type="character" w:styleId="PlaceholderText">
    <w:name w:val="Placeholder Text"/>
    <w:basedOn w:val="DefaultParagraphFont"/>
    <w:uiPriority w:val="99"/>
    <w:semiHidden/>
    <w:rsid w:val="001F5856"/>
    <w:rPr>
      <w:color w:val="808080"/>
    </w:rPr>
  </w:style>
  <w:style w:type="paragraph" w:styleId="ListParagraph">
    <w:name w:val="List Paragraph"/>
    <w:basedOn w:val="Normal"/>
    <w:uiPriority w:val="34"/>
    <w:qFormat/>
    <w:rsid w:val="007347DE"/>
    <w:pPr>
      <w:ind w:left="720"/>
      <w:contextualSpacing/>
    </w:pPr>
  </w:style>
  <w:style w:type="paragraph" w:styleId="NormalWeb">
    <w:name w:val="Normal (Web)"/>
    <w:basedOn w:val="Normal"/>
    <w:uiPriority w:val="99"/>
    <w:unhideWhenUsed/>
    <w:rsid w:val="006D567B"/>
    <w:pPr>
      <w:spacing w:before="100" w:beforeAutospacing="1" w:after="100" w:afterAutospacing="1"/>
    </w:pPr>
    <w:rPr>
      <w:lang w:val="en-US"/>
    </w:rPr>
  </w:style>
  <w:style w:type="character" w:styleId="Strong">
    <w:name w:val="Strong"/>
    <w:basedOn w:val="DefaultParagraphFont"/>
    <w:uiPriority w:val="22"/>
    <w:qFormat/>
    <w:rsid w:val="006D567B"/>
    <w:rPr>
      <w:b/>
      <w:bCs/>
    </w:rPr>
  </w:style>
  <w:style w:type="paragraph" w:styleId="Header">
    <w:name w:val="header"/>
    <w:basedOn w:val="Normal"/>
    <w:link w:val="HeaderChar"/>
    <w:uiPriority w:val="99"/>
    <w:unhideWhenUsed/>
    <w:rsid w:val="004E13B7"/>
    <w:pPr>
      <w:tabs>
        <w:tab w:val="center" w:pos="4680"/>
        <w:tab w:val="right" w:pos="9360"/>
      </w:tabs>
    </w:pPr>
  </w:style>
  <w:style w:type="character" w:customStyle="1" w:styleId="HeaderChar">
    <w:name w:val="Header Char"/>
    <w:basedOn w:val="DefaultParagraphFont"/>
    <w:link w:val="Header"/>
    <w:uiPriority w:val="99"/>
    <w:rsid w:val="004E13B7"/>
    <w:rPr>
      <w:sz w:val="24"/>
      <w:szCs w:val="24"/>
      <w:lang w:eastAsia="en-US"/>
    </w:rPr>
  </w:style>
  <w:style w:type="paragraph" w:styleId="Footer">
    <w:name w:val="footer"/>
    <w:basedOn w:val="Normal"/>
    <w:link w:val="FooterChar"/>
    <w:uiPriority w:val="99"/>
    <w:unhideWhenUsed/>
    <w:rsid w:val="004E13B7"/>
    <w:pPr>
      <w:tabs>
        <w:tab w:val="center" w:pos="4680"/>
        <w:tab w:val="right" w:pos="9360"/>
      </w:tabs>
    </w:pPr>
  </w:style>
  <w:style w:type="character" w:customStyle="1" w:styleId="FooterChar">
    <w:name w:val="Footer Char"/>
    <w:basedOn w:val="DefaultParagraphFont"/>
    <w:link w:val="Footer"/>
    <w:uiPriority w:val="99"/>
    <w:rsid w:val="004E13B7"/>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368884">
      <w:bodyDiv w:val="1"/>
      <w:marLeft w:val="0"/>
      <w:marRight w:val="0"/>
      <w:marTop w:val="0"/>
      <w:marBottom w:val="0"/>
      <w:divBdr>
        <w:top w:val="none" w:sz="0" w:space="0" w:color="auto"/>
        <w:left w:val="none" w:sz="0" w:space="0" w:color="auto"/>
        <w:bottom w:val="none" w:sz="0" w:space="0" w:color="auto"/>
        <w:right w:val="none" w:sz="0" w:space="0" w:color="auto"/>
      </w:divBdr>
    </w:div>
    <w:div w:id="325672619">
      <w:bodyDiv w:val="1"/>
      <w:marLeft w:val="0"/>
      <w:marRight w:val="0"/>
      <w:marTop w:val="0"/>
      <w:marBottom w:val="0"/>
      <w:divBdr>
        <w:top w:val="none" w:sz="0" w:space="0" w:color="auto"/>
        <w:left w:val="none" w:sz="0" w:space="0" w:color="auto"/>
        <w:bottom w:val="none" w:sz="0" w:space="0" w:color="auto"/>
        <w:right w:val="none" w:sz="0" w:space="0" w:color="auto"/>
      </w:divBdr>
    </w:div>
    <w:div w:id="474684182">
      <w:bodyDiv w:val="1"/>
      <w:marLeft w:val="0"/>
      <w:marRight w:val="0"/>
      <w:marTop w:val="0"/>
      <w:marBottom w:val="0"/>
      <w:divBdr>
        <w:top w:val="none" w:sz="0" w:space="0" w:color="auto"/>
        <w:left w:val="none" w:sz="0" w:space="0" w:color="auto"/>
        <w:bottom w:val="none" w:sz="0" w:space="0" w:color="auto"/>
        <w:right w:val="none" w:sz="0" w:space="0" w:color="auto"/>
      </w:divBdr>
    </w:div>
    <w:div w:id="637030832">
      <w:bodyDiv w:val="1"/>
      <w:marLeft w:val="0"/>
      <w:marRight w:val="0"/>
      <w:marTop w:val="0"/>
      <w:marBottom w:val="0"/>
      <w:divBdr>
        <w:top w:val="none" w:sz="0" w:space="0" w:color="auto"/>
        <w:left w:val="none" w:sz="0" w:space="0" w:color="auto"/>
        <w:bottom w:val="none" w:sz="0" w:space="0" w:color="auto"/>
        <w:right w:val="none" w:sz="0" w:space="0" w:color="auto"/>
      </w:divBdr>
    </w:div>
    <w:div w:id="1771579957">
      <w:bodyDiv w:val="1"/>
      <w:marLeft w:val="0"/>
      <w:marRight w:val="0"/>
      <w:marTop w:val="0"/>
      <w:marBottom w:val="0"/>
      <w:divBdr>
        <w:top w:val="none" w:sz="0" w:space="0" w:color="auto"/>
        <w:left w:val="none" w:sz="0" w:space="0" w:color="auto"/>
        <w:bottom w:val="none" w:sz="0" w:space="0" w:color="auto"/>
        <w:right w:val="none" w:sz="0" w:space="0" w:color="auto"/>
      </w:divBdr>
    </w:div>
    <w:div w:id="1990552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450D328C89B141936254496D7146E8" ma:contentTypeVersion="1" ma:contentTypeDescription="Create a new document." ma:contentTypeScope="" ma:versionID="4f9d3810b7293780b65bb9d33f41d64e">
  <xsd:schema xmlns:xsd="http://www.w3.org/2001/XMLSchema" xmlns:xs="http://www.w3.org/2001/XMLSchema" xmlns:p="http://schemas.microsoft.com/office/2006/metadata/properties" xmlns:ns3="7f3a7585-82ce-4537-9070-f2ec431a9fff" targetNamespace="http://schemas.microsoft.com/office/2006/metadata/properties" ma:root="true" ma:fieldsID="5035c0517aadb34850e677a76a3dde1c" ns3:_="">
    <xsd:import namespace="7f3a7585-82ce-4537-9070-f2ec431a9fff"/>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3a7585-82ce-4537-9070-f2ec431a9f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93D45-8C8C-4410-B514-AF8B590BA5CD}">
  <ds:schemaRefs>
    <ds:schemaRef ds:uri="http://schemas.microsoft.com/sharepoint/v3/contenttype/forms"/>
  </ds:schemaRefs>
</ds:datastoreItem>
</file>

<file path=customXml/itemProps2.xml><?xml version="1.0" encoding="utf-8"?>
<ds:datastoreItem xmlns:ds="http://schemas.openxmlformats.org/officeDocument/2006/customXml" ds:itemID="{D4C58565-C544-48B7-B0AE-A77DAA7114E9}">
  <ds:schemaRefs>
    <ds:schemaRef ds:uri="http://purl.org/dc/dcmitype/"/>
    <ds:schemaRef ds:uri="http://purl.org/dc/terms/"/>
    <ds:schemaRef ds:uri="http://schemas.openxmlformats.org/package/2006/metadata/core-properties"/>
    <ds:schemaRef ds:uri="http://schemas.microsoft.com/office/infopath/2007/PartnerControls"/>
    <ds:schemaRef ds:uri="http://purl.org/dc/elements/1.1/"/>
    <ds:schemaRef ds:uri="http://schemas.microsoft.com/office/2006/documentManagement/types"/>
    <ds:schemaRef ds:uri="http://schemas.microsoft.com/office/2006/metadata/properties"/>
    <ds:schemaRef ds:uri="7f3a7585-82ce-4537-9070-f2ec431a9fff"/>
    <ds:schemaRef ds:uri="http://www.w3.org/XML/1998/namespace"/>
  </ds:schemaRefs>
</ds:datastoreItem>
</file>

<file path=customXml/itemProps3.xml><?xml version="1.0" encoding="utf-8"?>
<ds:datastoreItem xmlns:ds="http://schemas.openxmlformats.org/officeDocument/2006/customXml" ds:itemID="{9E8FEE32-3CD1-4F9C-A311-0A6EB6022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3a7585-82ce-4537-9070-f2ec431a9f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78466E-9C3C-4181-A461-782E275E6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838</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Name:</vt:lpstr>
    </vt:vector>
  </TitlesOfParts>
  <Company>LDCSB</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creator>Bowden</dc:creator>
  <cp:lastModifiedBy>User</cp:lastModifiedBy>
  <cp:revision>10</cp:revision>
  <cp:lastPrinted>2021-02-18T18:40:00Z</cp:lastPrinted>
  <dcterms:created xsi:type="dcterms:W3CDTF">2021-06-17T17:07:00Z</dcterms:created>
  <dcterms:modified xsi:type="dcterms:W3CDTF">2021-06-17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0A450D328C89B141936254496D7146E8</vt:lpwstr>
  </property>
</Properties>
</file>